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CE023" w14:textId="3273C4EA" w:rsidR="00F464EF" w:rsidRPr="00DC2DFE" w:rsidRDefault="00F464EF" w:rsidP="003B066E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 w:rsidRPr="00DC2DFE">
        <w:rPr>
          <w:rFonts w:ascii="Segoe UI Semibold" w:hAnsi="Segoe UI Semibold" w:cs="Segoe UI Semibold"/>
          <w:sz w:val="36"/>
          <w:szCs w:val="36"/>
          <w:lang w:val="ru-RU"/>
        </w:rPr>
        <w:t>До</w:t>
      </w:r>
      <w:r w:rsidR="0040551F">
        <w:rPr>
          <w:rFonts w:ascii="Segoe UI Semibold" w:hAnsi="Segoe UI Semibold" w:cs="Segoe UI Semibold"/>
          <w:sz w:val="36"/>
          <w:szCs w:val="36"/>
          <w:lang w:val="ru-RU"/>
        </w:rPr>
        <w:t>бутамин</w:t>
      </w:r>
      <w:r w:rsidR="006A1543">
        <w:rPr>
          <w:rFonts w:ascii="Segoe UI Semibold" w:hAnsi="Segoe UI Semibold" w:cs="Segoe UI Semibold"/>
          <w:sz w:val="36"/>
          <w:szCs w:val="36"/>
          <w:lang w:val="ru-RU"/>
        </w:rPr>
        <w:t xml:space="preserve"> (взрослые)</w:t>
      </w:r>
    </w:p>
    <w:p w14:paraId="7F953362" w14:textId="5A86929B" w:rsidR="00A91069" w:rsidRPr="004411B6" w:rsidRDefault="00A91069" w:rsidP="00A91069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4411B6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 xml:space="preserve">ШПРИЦ </w:t>
      </w:r>
      <w:r w:rsidR="00A84E78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5</w:t>
      </w:r>
      <w:r w:rsidRPr="004411B6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0 МЛ</w:t>
      </w:r>
    </w:p>
    <w:p w14:paraId="6DD0A22B" w14:textId="77777777" w:rsidR="001268E0" w:rsidRPr="001268E0" w:rsidRDefault="001268E0" w:rsidP="001268E0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1268E0">
        <w:rPr>
          <w:rFonts w:ascii="Segoe UI" w:hAnsi="Segoe UI" w:cs="Segoe UI"/>
          <w:sz w:val="21"/>
          <w:szCs w:val="21"/>
          <w:lang w:val="ru-RU"/>
        </w:rPr>
        <w:t xml:space="preserve">СТАНДАРТНОЕ РАЗВЕДЕНИЕ: </w:t>
      </w:r>
      <w:r w:rsidRPr="001268E0">
        <w:rPr>
          <w:rFonts w:ascii="Segoe UI" w:hAnsi="Segoe UI" w:cs="Segoe UI"/>
          <w:sz w:val="21"/>
          <w:szCs w:val="21"/>
          <w:lang w:val="en-150"/>
        </w:rPr>
        <w:t>2</w:t>
      </w:r>
      <w:r w:rsidRPr="001268E0">
        <w:rPr>
          <w:rFonts w:ascii="Segoe UI" w:hAnsi="Segoe UI" w:cs="Segoe UI"/>
          <w:sz w:val="21"/>
          <w:szCs w:val="21"/>
          <w:lang w:val="ru-RU"/>
        </w:rPr>
        <w:t>5</w:t>
      </w:r>
      <w:r w:rsidRPr="001268E0">
        <w:rPr>
          <w:rFonts w:ascii="Segoe UI" w:hAnsi="Segoe UI" w:cs="Segoe UI"/>
          <w:sz w:val="21"/>
          <w:szCs w:val="21"/>
          <w:lang w:val="en-150"/>
        </w:rPr>
        <w:t>0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мг добутамина + 50 мл </w:t>
      </w:r>
      <w:r w:rsidRPr="001268E0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1268E0">
        <w:rPr>
          <w:rFonts w:ascii="Segoe UI" w:hAnsi="Segoe UI" w:cs="Segoe UI"/>
          <w:b/>
          <w:bCs/>
          <w:sz w:val="21"/>
          <w:szCs w:val="21"/>
          <w:lang w:val="ru-RU"/>
        </w:rPr>
        <w:t>Объём 50 мл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= в 1 мл 5 мг = 5000 мк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6"/>
        <w:gridCol w:w="883"/>
        <w:gridCol w:w="884"/>
        <w:gridCol w:w="876"/>
        <w:gridCol w:w="872"/>
        <w:gridCol w:w="874"/>
        <w:gridCol w:w="874"/>
        <w:gridCol w:w="874"/>
        <w:gridCol w:w="874"/>
        <w:gridCol w:w="874"/>
        <w:gridCol w:w="874"/>
        <w:gridCol w:w="881"/>
        <w:gridCol w:w="881"/>
        <w:gridCol w:w="881"/>
        <w:gridCol w:w="881"/>
        <w:gridCol w:w="881"/>
      </w:tblGrid>
      <w:tr w:rsidR="006202F4" w14:paraId="4493CC00" w14:textId="77777777" w:rsidTr="00AA4324">
        <w:tc>
          <w:tcPr>
            <w:tcW w:w="1396" w:type="dxa"/>
            <w:vMerge w:val="restart"/>
            <w:shd w:val="clear" w:color="auto" w:fill="323E4F" w:themeFill="text2" w:themeFillShade="BF"/>
            <w:vAlign w:val="center"/>
          </w:tcPr>
          <w:p w14:paraId="7E9FDDD8" w14:textId="51D143D9" w:rsidR="007832A4" w:rsidRPr="00452491" w:rsidRDefault="007832A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</w:t>
            </w:r>
            <w:r w:rsidR="00DA6008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,</w:t>
            </w:r>
          </w:p>
          <w:p w14:paraId="79DB0A87" w14:textId="475763E3" w:rsidR="006202F4" w:rsidRPr="00452491" w:rsidRDefault="007832A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</w:t>
            </w:r>
            <w:r w:rsidR="00C40E16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/кг</w:t>
            </w: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/мин</w:t>
            </w:r>
          </w:p>
        </w:tc>
        <w:tc>
          <w:tcPr>
            <w:tcW w:w="13164" w:type="dxa"/>
            <w:gridSpan w:val="15"/>
            <w:shd w:val="clear" w:color="auto" w:fill="323E4F" w:themeFill="text2" w:themeFillShade="BF"/>
            <w:vAlign w:val="center"/>
          </w:tcPr>
          <w:p w14:paraId="0E0DDAE9" w14:textId="0D9503E7" w:rsidR="006202F4" w:rsidRPr="00452491" w:rsidRDefault="007152F7" w:rsidP="00716C43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асса тела</w:t>
            </w:r>
            <w:r w:rsidR="00716C43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,</w:t>
            </w: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 xml:space="preserve"> кг</w:t>
            </w:r>
          </w:p>
        </w:tc>
      </w:tr>
      <w:tr w:rsidR="00741CCF" w14:paraId="637A86BB" w14:textId="77777777" w:rsidTr="00AA4324">
        <w:tc>
          <w:tcPr>
            <w:tcW w:w="1396" w:type="dxa"/>
            <w:vMerge/>
            <w:shd w:val="clear" w:color="auto" w:fill="323E4F" w:themeFill="text2" w:themeFillShade="BF"/>
          </w:tcPr>
          <w:p w14:paraId="7505EE0B" w14:textId="77777777" w:rsidR="006202F4" w:rsidRPr="00452491" w:rsidRDefault="006202F4" w:rsidP="00454106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883" w:type="dxa"/>
            <w:shd w:val="clear" w:color="auto" w:fill="323E4F" w:themeFill="text2" w:themeFillShade="BF"/>
          </w:tcPr>
          <w:p w14:paraId="7F8A1839" w14:textId="0805F0C0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0</w:t>
            </w:r>
          </w:p>
        </w:tc>
        <w:tc>
          <w:tcPr>
            <w:tcW w:w="884" w:type="dxa"/>
            <w:shd w:val="clear" w:color="auto" w:fill="323E4F" w:themeFill="text2" w:themeFillShade="BF"/>
          </w:tcPr>
          <w:p w14:paraId="6FD04933" w14:textId="42DD95B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5</w:t>
            </w:r>
          </w:p>
        </w:tc>
        <w:tc>
          <w:tcPr>
            <w:tcW w:w="876" w:type="dxa"/>
            <w:shd w:val="clear" w:color="auto" w:fill="323E4F" w:themeFill="text2" w:themeFillShade="BF"/>
          </w:tcPr>
          <w:p w14:paraId="24952B88" w14:textId="4AB37FC5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0</w:t>
            </w:r>
          </w:p>
        </w:tc>
        <w:tc>
          <w:tcPr>
            <w:tcW w:w="872" w:type="dxa"/>
            <w:shd w:val="clear" w:color="auto" w:fill="323E4F" w:themeFill="text2" w:themeFillShade="BF"/>
          </w:tcPr>
          <w:p w14:paraId="09B3B995" w14:textId="2DF6BC5B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5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4EE32CF2" w14:textId="61E4DD74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0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7C401302" w14:textId="2CF7B2B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5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41261E6D" w14:textId="1C2977E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0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6E6A083F" w14:textId="34829E9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5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74CB521E" w14:textId="2BA19222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0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371A4535" w14:textId="112B0C7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5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05DDC2EC" w14:textId="62B6AC77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0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278B81D9" w14:textId="2819DD6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1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2E011875" w14:textId="07558C64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2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7B1403F0" w14:textId="2741302B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3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49E7FA4F" w14:textId="29C02BFE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40</w:t>
            </w:r>
          </w:p>
        </w:tc>
      </w:tr>
      <w:tr w:rsidR="006202F4" w14:paraId="34168A6F" w14:textId="77777777" w:rsidTr="00AA4324">
        <w:tc>
          <w:tcPr>
            <w:tcW w:w="1396" w:type="dxa"/>
            <w:vMerge/>
            <w:shd w:val="clear" w:color="auto" w:fill="323E4F" w:themeFill="text2" w:themeFillShade="BF"/>
          </w:tcPr>
          <w:p w14:paraId="6E8FB28F" w14:textId="77777777" w:rsidR="006202F4" w:rsidRPr="00452491" w:rsidRDefault="006202F4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3164" w:type="dxa"/>
            <w:gridSpan w:val="15"/>
            <w:shd w:val="clear" w:color="auto" w:fill="323E4F" w:themeFill="text2" w:themeFillShade="BF"/>
            <w:vAlign w:val="center"/>
          </w:tcPr>
          <w:p w14:paraId="7CCBDE27" w14:textId="4D56229C" w:rsidR="006202F4" w:rsidRPr="00452491" w:rsidRDefault="000858A6" w:rsidP="007152F7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 инфузии, мл/час</w:t>
            </w:r>
          </w:p>
        </w:tc>
      </w:tr>
      <w:tr w:rsidR="00AA4324" w14:paraId="765D6649" w14:textId="77777777" w:rsidTr="00AA4324">
        <w:tc>
          <w:tcPr>
            <w:tcW w:w="1396" w:type="dxa"/>
            <w:vAlign w:val="bottom"/>
          </w:tcPr>
          <w:p w14:paraId="5FC99F5C" w14:textId="6BF2938B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,5</w:t>
            </w:r>
          </w:p>
        </w:tc>
        <w:tc>
          <w:tcPr>
            <w:tcW w:w="883" w:type="dxa"/>
            <w:vAlign w:val="center"/>
          </w:tcPr>
          <w:p w14:paraId="54F380DC" w14:textId="3456B6B6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5</w:t>
            </w:r>
          </w:p>
        </w:tc>
        <w:tc>
          <w:tcPr>
            <w:tcW w:w="884" w:type="dxa"/>
            <w:vAlign w:val="center"/>
          </w:tcPr>
          <w:p w14:paraId="1CA35C1A" w14:textId="51988B4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7</w:t>
            </w:r>
          </w:p>
        </w:tc>
        <w:tc>
          <w:tcPr>
            <w:tcW w:w="876" w:type="dxa"/>
            <w:vAlign w:val="center"/>
          </w:tcPr>
          <w:p w14:paraId="421125AA" w14:textId="5ADAD13C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8</w:t>
            </w:r>
          </w:p>
        </w:tc>
        <w:tc>
          <w:tcPr>
            <w:tcW w:w="872" w:type="dxa"/>
            <w:vAlign w:val="center"/>
          </w:tcPr>
          <w:p w14:paraId="26DECAE5" w14:textId="05BF7D5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0</w:t>
            </w:r>
          </w:p>
        </w:tc>
        <w:tc>
          <w:tcPr>
            <w:tcW w:w="874" w:type="dxa"/>
            <w:vAlign w:val="center"/>
          </w:tcPr>
          <w:p w14:paraId="4C1A6864" w14:textId="79901EB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1</w:t>
            </w:r>
          </w:p>
        </w:tc>
        <w:tc>
          <w:tcPr>
            <w:tcW w:w="874" w:type="dxa"/>
            <w:vAlign w:val="center"/>
          </w:tcPr>
          <w:p w14:paraId="2C239CD2" w14:textId="4248E74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3</w:t>
            </w:r>
          </w:p>
        </w:tc>
        <w:tc>
          <w:tcPr>
            <w:tcW w:w="874" w:type="dxa"/>
            <w:vAlign w:val="center"/>
          </w:tcPr>
          <w:p w14:paraId="6D43EB9E" w14:textId="7B5BABD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4</w:t>
            </w:r>
          </w:p>
        </w:tc>
        <w:tc>
          <w:tcPr>
            <w:tcW w:w="874" w:type="dxa"/>
            <w:vAlign w:val="center"/>
          </w:tcPr>
          <w:p w14:paraId="61B3099A" w14:textId="3D4ABB8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6</w:t>
            </w:r>
          </w:p>
        </w:tc>
        <w:tc>
          <w:tcPr>
            <w:tcW w:w="874" w:type="dxa"/>
            <w:vAlign w:val="center"/>
          </w:tcPr>
          <w:p w14:paraId="2C8446DE" w14:textId="37754FB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7</w:t>
            </w:r>
          </w:p>
        </w:tc>
        <w:tc>
          <w:tcPr>
            <w:tcW w:w="874" w:type="dxa"/>
            <w:vAlign w:val="center"/>
          </w:tcPr>
          <w:p w14:paraId="699F7808" w14:textId="2B4A975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9</w:t>
            </w:r>
          </w:p>
        </w:tc>
        <w:tc>
          <w:tcPr>
            <w:tcW w:w="881" w:type="dxa"/>
            <w:vAlign w:val="center"/>
          </w:tcPr>
          <w:p w14:paraId="25CCAC64" w14:textId="0D4CB97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0</w:t>
            </w:r>
          </w:p>
        </w:tc>
        <w:tc>
          <w:tcPr>
            <w:tcW w:w="881" w:type="dxa"/>
            <w:vAlign w:val="center"/>
          </w:tcPr>
          <w:p w14:paraId="37FE37DE" w14:textId="257C191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3</w:t>
            </w:r>
          </w:p>
        </w:tc>
        <w:tc>
          <w:tcPr>
            <w:tcW w:w="881" w:type="dxa"/>
            <w:vAlign w:val="center"/>
          </w:tcPr>
          <w:p w14:paraId="2EB21AB0" w14:textId="1DEDA2E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881" w:type="dxa"/>
            <w:vAlign w:val="center"/>
          </w:tcPr>
          <w:p w14:paraId="01B6A004" w14:textId="544EDC0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9</w:t>
            </w:r>
          </w:p>
        </w:tc>
        <w:tc>
          <w:tcPr>
            <w:tcW w:w="881" w:type="dxa"/>
            <w:vAlign w:val="center"/>
          </w:tcPr>
          <w:p w14:paraId="56257745" w14:textId="76B5135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2</w:t>
            </w:r>
          </w:p>
        </w:tc>
      </w:tr>
      <w:tr w:rsidR="00AA4324" w14:paraId="7E8C47E3" w14:textId="77777777" w:rsidTr="00AA4324">
        <w:tc>
          <w:tcPr>
            <w:tcW w:w="1396" w:type="dxa"/>
            <w:shd w:val="clear" w:color="auto" w:fill="F7CAAC" w:themeFill="accent2" w:themeFillTint="66"/>
            <w:vAlign w:val="bottom"/>
          </w:tcPr>
          <w:p w14:paraId="7829F5A7" w14:textId="7DB5B880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5</w:t>
            </w:r>
          </w:p>
        </w:tc>
        <w:tc>
          <w:tcPr>
            <w:tcW w:w="883" w:type="dxa"/>
            <w:shd w:val="clear" w:color="auto" w:fill="F7CAAC" w:themeFill="accent2" w:themeFillTint="66"/>
            <w:vAlign w:val="center"/>
          </w:tcPr>
          <w:p w14:paraId="7CC200AC" w14:textId="7463298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0</w:t>
            </w:r>
          </w:p>
        </w:tc>
        <w:tc>
          <w:tcPr>
            <w:tcW w:w="884" w:type="dxa"/>
            <w:shd w:val="clear" w:color="auto" w:fill="F7CAAC" w:themeFill="accent2" w:themeFillTint="66"/>
            <w:vAlign w:val="center"/>
          </w:tcPr>
          <w:p w14:paraId="39A0D42D" w14:textId="200E6CD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3</w:t>
            </w:r>
          </w:p>
        </w:tc>
        <w:tc>
          <w:tcPr>
            <w:tcW w:w="876" w:type="dxa"/>
            <w:shd w:val="clear" w:color="auto" w:fill="F7CAAC" w:themeFill="accent2" w:themeFillTint="66"/>
            <w:vAlign w:val="center"/>
          </w:tcPr>
          <w:p w14:paraId="69F88867" w14:textId="7289039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872" w:type="dxa"/>
            <w:shd w:val="clear" w:color="auto" w:fill="F7CAAC" w:themeFill="accent2" w:themeFillTint="66"/>
            <w:vAlign w:val="center"/>
          </w:tcPr>
          <w:p w14:paraId="7E95D13F" w14:textId="36ADAAA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9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54896B6D" w14:textId="7388A5C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2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36EB1315" w14:textId="67E6020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5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7347E857" w14:textId="6A02D22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8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28A93809" w14:textId="62DEEB8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1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7ED7706E" w14:textId="1A8B389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4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2A0130E3" w14:textId="0083134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7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ABD30F0" w14:textId="653B9DD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70B0AB5" w14:textId="3D295BB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DA678FA" w14:textId="061F67E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67BE3A4" w14:textId="32B26E3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29D8D5BC" w14:textId="57282F5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</w:tr>
      <w:tr w:rsidR="00AA4324" w14:paraId="5E77B481" w14:textId="77777777" w:rsidTr="00AA4324">
        <w:tc>
          <w:tcPr>
            <w:tcW w:w="1396" w:type="dxa"/>
            <w:vAlign w:val="bottom"/>
          </w:tcPr>
          <w:p w14:paraId="66AED150" w14:textId="5F57AE8D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3" w:type="dxa"/>
            <w:vAlign w:val="center"/>
          </w:tcPr>
          <w:p w14:paraId="5BA0E205" w14:textId="562384E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5</w:t>
            </w:r>
          </w:p>
        </w:tc>
        <w:tc>
          <w:tcPr>
            <w:tcW w:w="884" w:type="dxa"/>
            <w:vAlign w:val="center"/>
          </w:tcPr>
          <w:p w14:paraId="460BD29A" w14:textId="65CC028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0</w:t>
            </w:r>
          </w:p>
        </w:tc>
        <w:tc>
          <w:tcPr>
            <w:tcW w:w="876" w:type="dxa"/>
            <w:vAlign w:val="center"/>
          </w:tcPr>
          <w:p w14:paraId="4E9B304A" w14:textId="7D58EDD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4</w:t>
            </w:r>
          </w:p>
        </w:tc>
        <w:tc>
          <w:tcPr>
            <w:tcW w:w="872" w:type="dxa"/>
            <w:vAlign w:val="center"/>
          </w:tcPr>
          <w:p w14:paraId="329878A0" w14:textId="27396AD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9</w:t>
            </w:r>
          </w:p>
        </w:tc>
        <w:tc>
          <w:tcPr>
            <w:tcW w:w="874" w:type="dxa"/>
            <w:vAlign w:val="center"/>
          </w:tcPr>
          <w:p w14:paraId="1E5861A0" w14:textId="18CA4BA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3</w:t>
            </w:r>
          </w:p>
        </w:tc>
        <w:tc>
          <w:tcPr>
            <w:tcW w:w="874" w:type="dxa"/>
            <w:vAlign w:val="center"/>
          </w:tcPr>
          <w:p w14:paraId="3FA60640" w14:textId="66B9784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8</w:t>
            </w:r>
          </w:p>
        </w:tc>
        <w:tc>
          <w:tcPr>
            <w:tcW w:w="874" w:type="dxa"/>
            <w:vAlign w:val="center"/>
          </w:tcPr>
          <w:p w14:paraId="5F4A97E5" w14:textId="048834B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74" w:type="dxa"/>
            <w:vAlign w:val="center"/>
          </w:tcPr>
          <w:p w14:paraId="4BB21371" w14:textId="43DC38A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7</w:t>
            </w:r>
          </w:p>
        </w:tc>
        <w:tc>
          <w:tcPr>
            <w:tcW w:w="874" w:type="dxa"/>
            <w:vAlign w:val="center"/>
          </w:tcPr>
          <w:p w14:paraId="09A0BB6F" w14:textId="6BC5032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1</w:t>
            </w:r>
          </w:p>
        </w:tc>
        <w:tc>
          <w:tcPr>
            <w:tcW w:w="874" w:type="dxa"/>
            <w:vAlign w:val="center"/>
          </w:tcPr>
          <w:p w14:paraId="76433B95" w14:textId="77C7BDA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6</w:t>
            </w:r>
          </w:p>
        </w:tc>
        <w:tc>
          <w:tcPr>
            <w:tcW w:w="881" w:type="dxa"/>
            <w:vAlign w:val="center"/>
          </w:tcPr>
          <w:p w14:paraId="0C51AE0E" w14:textId="7B3FBE9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0</w:t>
            </w:r>
          </w:p>
        </w:tc>
        <w:tc>
          <w:tcPr>
            <w:tcW w:w="881" w:type="dxa"/>
            <w:vAlign w:val="center"/>
          </w:tcPr>
          <w:p w14:paraId="348F0A5B" w14:textId="7C82EEA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9</w:t>
            </w:r>
          </w:p>
        </w:tc>
        <w:tc>
          <w:tcPr>
            <w:tcW w:w="881" w:type="dxa"/>
            <w:vAlign w:val="center"/>
          </w:tcPr>
          <w:p w14:paraId="6E8D1288" w14:textId="7488A86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8</w:t>
            </w:r>
          </w:p>
        </w:tc>
        <w:tc>
          <w:tcPr>
            <w:tcW w:w="881" w:type="dxa"/>
            <w:vAlign w:val="center"/>
          </w:tcPr>
          <w:p w14:paraId="350CE491" w14:textId="0B916A1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7</w:t>
            </w:r>
          </w:p>
        </w:tc>
        <w:tc>
          <w:tcPr>
            <w:tcW w:w="881" w:type="dxa"/>
            <w:vAlign w:val="center"/>
          </w:tcPr>
          <w:p w14:paraId="4AA95D93" w14:textId="029F4AC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6</w:t>
            </w:r>
          </w:p>
        </w:tc>
      </w:tr>
      <w:tr w:rsidR="00AA4324" w14:paraId="340076CC" w14:textId="77777777" w:rsidTr="00AA4324">
        <w:tc>
          <w:tcPr>
            <w:tcW w:w="1396" w:type="dxa"/>
            <w:shd w:val="clear" w:color="auto" w:fill="F7CAAC" w:themeFill="accent2" w:themeFillTint="66"/>
            <w:vAlign w:val="bottom"/>
          </w:tcPr>
          <w:p w14:paraId="3154AC7B" w14:textId="6B671F70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0</w:t>
            </w:r>
          </w:p>
        </w:tc>
        <w:tc>
          <w:tcPr>
            <w:tcW w:w="883" w:type="dxa"/>
            <w:shd w:val="clear" w:color="auto" w:fill="F7CAAC" w:themeFill="accent2" w:themeFillTint="66"/>
            <w:vAlign w:val="center"/>
          </w:tcPr>
          <w:p w14:paraId="1869A894" w14:textId="345394E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0</w:t>
            </w:r>
          </w:p>
        </w:tc>
        <w:tc>
          <w:tcPr>
            <w:tcW w:w="884" w:type="dxa"/>
            <w:shd w:val="clear" w:color="auto" w:fill="F7CAAC" w:themeFill="accent2" w:themeFillTint="66"/>
            <w:vAlign w:val="center"/>
          </w:tcPr>
          <w:p w14:paraId="2874EA98" w14:textId="26F9105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6</w:t>
            </w:r>
          </w:p>
        </w:tc>
        <w:tc>
          <w:tcPr>
            <w:tcW w:w="876" w:type="dxa"/>
            <w:shd w:val="clear" w:color="auto" w:fill="F7CAAC" w:themeFill="accent2" w:themeFillTint="66"/>
            <w:vAlign w:val="center"/>
          </w:tcPr>
          <w:p w14:paraId="28587EDF" w14:textId="5FAA895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72" w:type="dxa"/>
            <w:shd w:val="clear" w:color="auto" w:fill="F7CAAC" w:themeFill="accent2" w:themeFillTint="66"/>
            <w:vAlign w:val="center"/>
          </w:tcPr>
          <w:p w14:paraId="6607E695" w14:textId="366204CC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8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5825DD76" w14:textId="75555AE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3FADD0F5" w14:textId="34E2C7A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0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0A361FB9" w14:textId="58CFB31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6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596BB214" w14:textId="5BBE593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2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139B9A1C" w14:textId="64077FF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8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5373ECC7" w14:textId="659796A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214F6882" w14:textId="25AA9D3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7E691160" w14:textId="2F881D7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2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FCC7B06" w14:textId="75FB164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298656F" w14:textId="43E3CD5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2B77F50B" w14:textId="4F12854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8</w:t>
            </w:r>
          </w:p>
        </w:tc>
      </w:tr>
      <w:tr w:rsidR="00AA4324" w14:paraId="1FDFCA15" w14:textId="77777777" w:rsidTr="00AA4324">
        <w:tc>
          <w:tcPr>
            <w:tcW w:w="1396" w:type="dxa"/>
            <w:shd w:val="clear" w:color="auto" w:fill="auto"/>
            <w:vAlign w:val="bottom"/>
          </w:tcPr>
          <w:p w14:paraId="10DA4BC0" w14:textId="7662E8D1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2,5</w:t>
            </w:r>
          </w:p>
        </w:tc>
        <w:tc>
          <w:tcPr>
            <w:tcW w:w="883" w:type="dxa"/>
            <w:shd w:val="clear" w:color="auto" w:fill="auto"/>
            <w:vAlign w:val="center"/>
          </w:tcPr>
          <w:p w14:paraId="2198BDD9" w14:textId="4BFF3EB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5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7BB7F10A" w14:textId="5040E37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3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5AA70A36" w14:textId="6D17265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0</w:t>
            </w:r>
          </w:p>
        </w:tc>
        <w:tc>
          <w:tcPr>
            <w:tcW w:w="872" w:type="dxa"/>
            <w:shd w:val="clear" w:color="auto" w:fill="auto"/>
            <w:vAlign w:val="center"/>
          </w:tcPr>
          <w:p w14:paraId="553FA3F1" w14:textId="6A2C06C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8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058124BA" w14:textId="1AA2401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5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466AB4AF" w14:textId="29822F3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3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06A2717F" w14:textId="7CB6070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0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20E8D966" w14:textId="65C9FCC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8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1FE8E3BE" w14:textId="67FACC1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5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4475A0A7" w14:textId="4AAB9D3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3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6FA0FC15" w14:textId="612A3F2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0DF3B488" w14:textId="370E501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5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59618578" w14:textId="32335ED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0D4A320D" w14:textId="3544079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9,5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726ECDF3" w14:textId="228A3E6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1,0</w:t>
            </w:r>
          </w:p>
        </w:tc>
      </w:tr>
      <w:tr w:rsidR="00AA4324" w14:paraId="2B267E1B" w14:textId="77777777" w:rsidTr="00AA4324">
        <w:tc>
          <w:tcPr>
            <w:tcW w:w="1396" w:type="dxa"/>
            <w:shd w:val="clear" w:color="auto" w:fill="F7CAAC" w:themeFill="accent2" w:themeFillTint="66"/>
            <w:vAlign w:val="bottom"/>
          </w:tcPr>
          <w:p w14:paraId="67584332" w14:textId="1F98321E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5</w:t>
            </w:r>
          </w:p>
        </w:tc>
        <w:tc>
          <w:tcPr>
            <w:tcW w:w="883" w:type="dxa"/>
            <w:shd w:val="clear" w:color="auto" w:fill="F7CAAC" w:themeFill="accent2" w:themeFillTint="66"/>
            <w:vAlign w:val="center"/>
          </w:tcPr>
          <w:p w14:paraId="4016BE83" w14:textId="39E59CA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0</w:t>
            </w:r>
          </w:p>
        </w:tc>
        <w:tc>
          <w:tcPr>
            <w:tcW w:w="884" w:type="dxa"/>
            <w:shd w:val="clear" w:color="auto" w:fill="F7CAAC" w:themeFill="accent2" w:themeFillTint="66"/>
            <w:vAlign w:val="center"/>
          </w:tcPr>
          <w:p w14:paraId="43979044" w14:textId="74F224C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9</w:t>
            </w:r>
          </w:p>
        </w:tc>
        <w:tc>
          <w:tcPr>
            <w:tcW w:w="876" w:type="dxa"/>
            <w:shd w:val="clear" w:color="auto" w:fill="F7CAAC" w:themeFill="accent2" w:themeFillTint="66"/>
            <w:vAlign w:val="center"/>
          </w:tcPr>
          <w:p w14:paraId="28865107" w14:textId="283890B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8</w:t>
            </w:r>
          </w:p>
        </w:tc>
        <w:tc>
          <w:tcPr>
            <w:tcW w:w="872" w:type="dxa"/>
            <w:shd w:val="clear" w:color="auto" w:fill="F7CAAC" w:themeFill="accent2" w:themeFillTint="66"/>
            <w:vAlign w:val="center"/>
          </w:tcPr>
          <w:p w14:paraId="43DF4898" w14:textId="27E3484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7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67F0BAE5" w14:textId="20F146F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6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193ECE91" w14:textId="2ECF6F8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5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19874F52" w14:textId="0B1AB81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4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76FAAA91" w14:textId="15903E8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3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096E7C35" w14:textId="164CD8E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2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6E9FB6B9" w14:textId="5ADFE67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7,1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031BD43" w14:textId="395A455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F36761B" w14:textId="08C87096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9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375D9738" w14:textId="1F35EA96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1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C7F0409" w14:textId="1978385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3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FCA9E44" w14:textId="35DBB0A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5,2</w:t>
            </w:r>
          </w:p>
        </w:tc>
      </w:tr>
      <w:tr w:rsidR="00AA4324" w14:paraId="674E29D6" w14:textId="77777777" w:rsidTr="00AA4324">
        <w:tc>
          <w:tcPr>
            <w:tcW w:w="1396" w:type="dxa"/>
            <w:shd w:val="clear" w:color="auto" w:fill="auto"/>
            <w:vAlign w:val="bottom"/>
          </w:tcPr>
          <w:p w14:paraId="7EC09EC2" w14:textId="781E35CF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7,5</w:t>
            </w:r>
          </w:p>
        </w:tc>
        <w:tc>
          <w:tcPr>
            <w:tcW w:w="883" w:type="dxa"/>
            <w:shd w:val="clear" w:color="auto" w:fill="auto"/>
            <w:vAlign w:val="center"/>
          </w:tcPr>
          <w:p w14:paraId="3E976739" w14:textId="091BD56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5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515FBB2A" w14:textId="5488484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6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09C22B5" w14:textId="2B00F1D8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6</w:t>
            </w:r>
          </w:p>
        </w:tc>
        <w:tc>
          <w:tcPr>
            <w:tcW w:w="872" w:type="dxa"/>
            <w:shd w:val="clear" w:color="auto" w:fill="auto"/>
            <w:vAlign w:val="center"/>
          </w:tcPr>
          <w:p w14:paraId="60EC5B89" w14:textId="70A6713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7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6680722E" w14:textId="5B1E769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7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68A93FA0" w14:textId="7DE2257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8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3FFAD310" w14:textId="53A2C6A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8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147FE2E8" w14:textId="7F251AC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7,9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0930ACCF" w14:textId="1B40A03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,9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2B624277" w14:textId="3ACDEDC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0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739C8AB9" w14:textId="335267A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1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5782BD96" w14:textId="25B7C76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3,1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4DB0105D" w14:textId="49EDBB4C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5,2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767096B3" w14:textId="2188743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7,3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585245D7" w14:textId="55A7531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9,4</w:t>
            </w:r>
          </w:p>
        </w:tc>
      </w:tr>
      <w:tr w:rsidR="00AA4324" w14:paraId="3E755D5A" w14:textId="77777777" w:rsidTr="00AA4324">
        <w:tc>
          <w:tcPr>
            <w:tcW w:w="1396" w:type="dxa"/>
            <w:shd w:val="clear" w:color="auto" w:fill="F7CAAC" w:themeFill="accent2" w:themeFillTint="66"/>
            <w:vAlign w:val="bottom"/>
          </w:tcPr>
          <w:p w14:paraId="3CA7E3B0" w14:textId="2B1B0A4E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0</w:t>
            </w:r>
          </w:p>
        </w:tc>
        <w:tc>
          <w:tcPr>
            <w:tcW w:w="883" w:type="dxa"/>
            <w:shd w:val="clear" w:color="auto" w:fill="F7CAAC" w:themeFill="accent2" w:themeFillTint="66"/>
            <w:vAlign w:val="center"/>
          </w:tcPr>
          <w:p w14:paraId="0FD6B4D3" w14:textId="1FC16C2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0</w:t>
            </w:r>
          </w:p>
        </w:tc>
        <w:tc>
          <w:tcPr>
            <w:tcW w:w="884" w:type="dxa"/>
            <w:shd w:val="clear" w:color="auto" w:fill="F7CAAC" w:themeFill="accent2" w:themeFillTint="66"/>
            <w:vAlign w:val="center"/>
          </w:tcPr>
          <w:p w14:paraId="3AE3CCFB" w14:textId="5FB9173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2</w:t>
            </w:r>
          </w:p>
        </w:tc>
        <w:tc>
          <w:tcPr>
            <w:tcW w:w="876" w:type="dxa"/>
            <w:shd w:val="clear" w:color="auto" w:fill="F7CAAC" w:themeFill="accent2" w:themeFillTint="66"/>
            <w:vAlign w:val="center"/>
          </w:tcPr>
          <w:p w14:paraId="503B9A37" w14:textId="1E734ECC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4</w:t>
            </w:r>
          </w:p>
        </w:tc>
        <w:tc>
          <w:tcPr>
            <w:tcW w:w="872" w:type="dxa"/>
            <w:shd w:val="clear" w:color="auto" w:fill="F7CAAC" w:themeFill="accent2" w:themeFillTint="66"/>
            <w:vAlign w:val="center"/>
          </w:tcPr>
          <w:p w14:paraId="19981270" w14:textId="24E0B101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6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7A082016" w14:textId="42B797A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8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24C3DE2F" w14:textId="0E555A6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,0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092F8406" w14:textId="64406FA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9,2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7EE89093" w14:textId="21C37FA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0,4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3AFF52A9" w14:textId="21D9BFD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1,6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7012EF97" w14:textId="27A8089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2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217E57AA" w14:textId="77307B3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4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6F5C624" w14:textId="1195F3E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6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DBEFB18" w14:textId="398D5FB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8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2B37B0B" w14:textId="4A791DE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1,2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7A843F17" w14:textId="713BAA9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3,6</w:t>
            </w:r>
          </w:p>
        </w:tc>
      </w:tr>
      <w:tr w:rsidR="00AA4324" w14:paraId="21E0F629" w14:textId="77777777" w:rsidTr="00AA4324">
        <w:tc>
          <w:tcPr>
            <w:tcW w:w="1396" w:type="dxa"/>
            <w:shd w:val="clear" w:color="auto" w:fill="auto"/>
            <w:vAlign w:val="bottom"/>
          </w:tcPr>
          <w:p w14:paraId="378B133F" w14:textId="5C2AAB1D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83" w:type="dxa"/>
            <w:shd w:val="clear" w:color="auto" w:fill="auto"/>
            <w:vAlign w:val="center"/>
          </w:tcPr>
          <w:p w14:paraId="6D6E31A6" w14:textId="63B50FA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5</w:t>
            </w:r>
          </w:p>
        </w:tc>
        <w:tc>
          <w:tcPr>
            <w:tcW w:w="884" w:type="dxa"/>
            <w:shd w:val="clear" w:color="auto" w:fill="auto"/>
            <w:vAlign w:val="center"/>
          </w:tcPr>
          <w:p w14:paraId="37739E5F" w14:textId="688AE2A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9</w:t>
            </w:r>
          </w:p>
        </w:tc>
        <w:tc>
          <w:tcPr>
            <w:tcW w:w="876" w:type="dxa"/>
            <w:shd w:val="clear" w:color="auto" w:fill="auto"/>
            <w:vAlign w:val="center"/>
          </w:tcPr>
          <w:p w14:paraId="698F8018" w14:textId="418108C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2</w:t>
            </w:r>
          </w:p>
        </w:tc>
        <w:tc>
          <w:tcPr>
            <w:tcW w:w="872" w:type="dxa"/>
            <w:shd w:val="clear" w:color="auto" w:fill="auto"/>
            <w:vAlign w:val="center"/>
          </w:tcPr>
          <w:p w14:paraId="413213E7" w14:textId="7671A39E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7,6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39325012" w14:textId="6A4A5E8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,9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5A36A37F" w14:textId="01534A5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0,3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7D2B1A9F" w14:textId="1991FC0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1,6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79A93DA5" w14:textId="7B4559B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3,0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6CAED4C1" w14:textId="70D1B8CF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4,3</w:t>
            </w:r>
          </w:p>
        </w:tc>
        <w:tc>
          <w:tcPr>
            <w:tcW w:w="874" w:type="dxa"/>
            <w:shd w:val="clear" w:color="auto" w:fill="auto"/>
            <w:vAlign w:val="center"/>
          </w:tcPr>
          <w:p w14:paraId="0A24ED06" w14:textId="2FE45D9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5,7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45A5AADD" w14:textId="459A79E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7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7F98B626" w14:textId="74BD7E3D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9,7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090D627" w14:textId="4AB675D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2,4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6F7463DE" w14:textId="56961E9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5,1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5F282359" w14:textId="07960E0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7,8</w:t>
            </w:r>
          </w:p>
        </w:tc>
      </w:tr>
      <w:tr w:rsidR="00AA4324" w14:paraId="57369B28" w14:textId="77777777" w:rsidTr="00AA4324">
        <w:tc>
          <w:tcPr>
            <w:tcW w:w="1396" w:type="dxa"/>
            <w:shd w:val="clear" w:color="auto" w:fill="F7CAAC" w:themeFill="accent2" w:themeFillTint="66"/>
            <w:vAlign w:val="bottom"/>
          </w:tcPr>
          <w:p w14:paraId="4E503ACA" w14:textId="71E171E5" w:rsidR="00AA4324" w:rsidRPr="008A0732" w:rsidRDefault="00AA4324" w:rsidP="00AA4324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5</w:t>
            </w:r>
          </w:p>
        </w:tc>
        <w:tc>
          <w:tcPr>
            <w:tcW w:w="883" w:type="dxa"/>
            <w:shd w:val="clear" w:color="auto" w:fill="F7CAAC" w:themeFill="accent2" w:themeFillTint="66"/>
            <w:vAlign w:val="center"/>
          </w:tcPr>
          <w:p w14:paraId="76EC448D" w14:textId="357D5C3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0</w:t>
            </w:r>
          </w:p>
        </w:tc>
        <w:tc>
          <w:tcPr>
            <w:tcW w:w="884" w:type="dxa"/>
            <w:shd w:val="clear" w:color="auto" w:fill="F7CAAC" w:themeFill="accent2" w:themeFillTint="66"/>
            <w:vAlign w:val="center"/>
          </w:tcPr>
          <w:p w14:paraId="610EC803" w14:textId="194128A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5</w:t>
            </w:r>
          </w:p>
        </w:tc>
        <w:tc>
          <w:tcPr>
            <w:tcW w:w="876" w:type="dxa"/>
            <w:shd w:val="clear" w:color="auto" w:fill="F7CAAC" w:themeFill="accent2" w:themeFillTint="66"/>
            <w:vAlign w:val="center"/>
          </w:tcPr>
          <w:p w14:paraId="0F1BFF6C" w14:textId="5883721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,0</w:t>
            </w:r>
          </w:p>
        </w:tc>
        <w:tc>
          <w:tcPr>
            <w:tcW w:w="872" w:type="dxa"/>
            <w:shd w:val="clear" w:color="auto" w:fill="F7CAAC" w:themeFill="accent2" w:themeFillTint="66"/>
            <w:vAlign w:val="center"/>
          </w:tcPr>
          <w:p w14:paraId="40228E07" w14:textId="55C2861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9,5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08AF7A70" w14:textId="58DFDED0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1,0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4EF8D0A3" w14:textId="337DA059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2,5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3A68CEAA" w14:textId="64A46C3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4,0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61CD143E" w14:textId="038C814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5,5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138E691D" w14:textId="434B4C6A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7,0</w:t>
            </w:r>
          </w:p>
        </w:tc>
        <w:tc>
          <w:tcPr>
            <w:tcW w:w="874" w:type="dxa"/>
            <w:shd w:val="clear" w:color="auto" w:fill="F7CAAC" w:themeFill="accent2" w:themeFillTint="66"/>
            <w:vAlign w:val="center"/>
          </w:tcPr>
          <w:p w14:paraId="5963482A" w14:textId="5A201AD4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8,5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50D449CD" w14:textId="7A370572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0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7B200F71" w14:textId="3ADA8FBB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3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7FD5751" w14:textId="4E1F5285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6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6D0B7C3D" w14:textId="7A8FFA63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9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6CAA2ABE" w14:textId="200D6857" w:rsidR="00AA4324" w:rsidRPr="008A0732" w:rsidRDefault="00AA4324" w:rsidP="00AA432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2,0</w:t>
            </w:r>
          </w:p>
        </w:tc>
      </w:tr>
    </w:tbl>
    <w:p w14:paraId="14A03B08" w14:textId="04D00B9D" w:rsidR="00F464EF" w:rsidRPr="00F35447" w:rsidRDefault="00F464EF">
      <w:pPr>
        <w:rPr>
          <w:sz w:val="16"/>
          <w:szCs w:val="16"/>
          <w:lang w:val="ru-RU"/>
        </w:rPr>
      </w:pPr>
    </w:p>
    <w:p w14:paraId="004F6ABE" w14:textId="6A66195C" w:rsidR="00A91069" w:rsidRPr="004411B6" w:rsidRDefault="00A91069" w:rsidP="00A91069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4411B6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 xml:space="preserve">ШПРИЦ </w:t>
      </w:r>
      <w:r w:rsidR="00FF1571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2</w:t>
      </w:r>
      <w:r w:rsidRPr="004411B6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0 МЛ</w:t>
      </w:r>
    </w:p>
    <w:p w14:paraId="6D659C5C" w14:textId="60524C0E" w:rsidR="004E373A" w:rsidRPr="004411B6" w:rsidRDefault="004E373A" w:rsidP="004E373A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4411B6">
        <w:rPr>
          <w:rFonts w:ascii="Segoe UI" w:hAnsi="Segoe UI" w:cs="Segoe UI"/>
          <w:sz w:val="21"/>
          <w:szCs w:val="21"/>
          <w:lang w:val="ru-RU"/>
        </w:rPr>
        <w:t xml:space="preserve">РАЗВЕДЕНИЕ: </w:t>
      </w:r>
      <w:r w:rsidR="00FF1571" w:rsidRPr="00FF1571">
        <w:rPr>
          <w:rFonts w:ascii="Segoe UI" w:hAnsi="Segoe UI" w:cs="Segoe UI"/>
          <w:sz w:val="21"/>
          <w:szCs w:val="21"/>
          <w:lang w:val="en-150"/>
        </w:rPr>
        <w:t>2</w:t>
      </w:r>
      <w:r w:rsidR="00FF1571" w:rsidRPr="00FF1571">
        <w:rPr>
          <w:rFonts w:ascii="Segoe UI" w:hAnsi="Segoe UI" w:cs="Segoe UI"/>
          <w:sz w:val="21"/>
          <w:szCs w:val="21"/>
          <w:lang w:val="ru-RU"/>
        </w:rPr>
        <w:t>5</w:t>
      </w:r>
      <w:r w:rsidR="00FF1571" w:rsidRPr="00FF1571">
        <w:rPr>
          <w:rFonts w:ascii="Segoe UI" w:hAnsi="Segoe UI" w:cs="Segoe UI"/>
          <w:sz w:val="21"/>
          <w:szCs w:val="21"/>
          <w:lang w:val="en-150"/>
        </w:rPr>
        <w:t>0</w:t>
      </w:r>
      <w:r w:rsidR="00FF1571" w:rsidRPr="00FF1571">
        <w:rPr>
          <w:rFonts w:ascii="Segoe UI" w:hAnsi="Segoe UI" w:cs="Segoe UI"/>
          <w:sz w:val="21"/>
          <w:szCs w:val="21"/>
          <w:lang w:val="ru-RU"/>
        </w:rPr>
        <w:t xml:space="preserve"> мг добутамина + 20 мл </w:t>
      </w:r>
      <w:r w:rsidR="00FF1571" w:rsidRPr="00FF1571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="00FF1571" w:rsidRPr="00FF1571">
        <w:rPr>
          <w:rFonts w:ascii="Segoe UI" w:hAnsi="Segoe UI" w:cs="Segoe UI"/>
          <w:b/>
          <w:bCs/>
          <w:sz w:val="21"/>
          <w:szCs w:val="21"/>
          <w:lang w:val="ru-RU"/>
        </w:rPr>
        <w:t>Объём 20 мл</w:t>
      </w:r>
      <w:r w:rsidR="00FF1571" w:rsidRPr="00FF1571">
        <w:rPr>
          <w:rFonts w:ascii="Segoe UI" w:hAnsi="Segoe UI" w:cs="Segoe UI"/>
          <w:sz w:val="21"/>
          <w:szCs w:val="21"/>
          <w:lang w:val="ru-RU"/>
        </w:rPr>
        <w:t xml:space="preserve"> = в 1 мл 12,5 мг = 12500 мк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885"/>
        <w:gridCol w:w="885"/>
        <w:gridCol w:w="877"/>
        <w:gridCol w:w="873"/>
        <w:gridCol w:w="873"/>
        <w:gridCol w:w="873"/>
        <w:gridCol w:w="873"/>
        <w:gridCol w:w="873"/>
        <w:gridCol w:w="873"/>
        <w:gridCol w:w="873"/>
        <w:gridCol w:w="881"/>
        <w:gridCol w:w="881"/>
        <w:gridCol w:w="881"/>
        <w:gridCol w:w="881"/>
        <w:gridCol w:w="881"/>
      </w:tblGrid>
      <w:tr w:rsidR="004E373A" w14:paraId="4C32BC6F" w14:textId="77777777" w:rsidTr="00A6635A">
        <w:tc>
          <w:tcPr>
            <w:tcW w:w="1397" w:type="dxa"/>
            <w:vMerge w:val="restart"/>
            <w:shd w:val="clear" w:color="auto" w:fill="323E4F" w:themeFill="text2" w:themeFillShade="BF"/>
            <w:vAlign w:val="center"/>
          </w:tcPr>
          <w:p w14:paraId="6E2C79AB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,</w:t>
            </w:r>
          </w:p>
          <w:p w14:paraId="3B4485E4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/кг/мин</w:t>
            </w:r>
          </w:p>
        </w:tc>
        <w:tc>
          <w:tcPr>
            <w:tcW w:w="13163" w:type="dxa"/>
            <w:gridSpan w:val="15"/>
            <w:shd w:val="clear" w:color="auto" w:fill="323E4F" w:themeFill="text2" w:themeFillShade="BF"/>
            <w:vAlign w:val="center"/>
          </w:tcPr>
          <w:p w14:paraId="4ED13D8A" w14:textId="3B71F458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асса тела, кг</w:t>
            </w:r>
          </w:p>
        </w:tc>
      </w:tr>
      <w:tr w:rsidR="00741CCF" w14:paraId="7A6B031A" w14:textId="77777777" w:rsidTr="00A6635A">
        <w:tc>
          <w:tcPr>
            <w:tcW w:w="1397" w:type="dxa"/>
            <w:vMerge/>
            <w:shd w:val="clear" w:color="auto" w:fill="323E4F" w:themeFill="text2" w:themeFillShade="BF"/>
          </w:tcPr>
          <w:p w14:paraId="5173DE57" w14:textId="77777777" w:rsidR="004E373A" w:rsidRPr="003D1191" w:rsidRDefault="004E373A" w:rsidP="003813C9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885" w:type="dxa"/>
            <w:shd w:val="clear" w:color="auto" w:fill="323E4F" w:themeFill="text2" w:themeFillShade="BF"/>
          </w:tcPr>
          <w:p w14:paraId="65259EA6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6F44277C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24ABB071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0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699CA435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5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39547832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0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7893E210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5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5C548017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0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30C2CAFF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5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3BF26DE8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0</w:t>
            </w:r>
          </w:p>
        </w:tc>
        <w:tc>
          <w:tcPr>
            <w:tcW w:w="873" w:type="dxa"/>
            <w:shd w:val="clear" w:color="auto" w:fill="323E4F" w:themeFill="text2" w:themeFillShade="BF"/>
          </w:tcPr>
          <w:p w14:paraId="5E6F2BE1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5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69F34555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0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34B7AB9D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1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053F88CB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2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716F96A8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3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60F38CBC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40</w:t>
            </w:r>
          </w:p>
        </w:tc>
      </w:tr>
      <w:tr w:rsidR="004E373A" w14:paraId="6CF79751" w14:textId="77777777" w:rsidTr="00A6635A">
        <w:tc>
          <w:tcPr>
            <w:tcW w:w="1397" w:type="dxa"/>
            <w:vMerge/>
            <w:shd w:val="clear" w:color="auto" w:fill="323E4F" w:themeFill="text2" w:themeFillShade="BF"/>
          </w:tcPr>
          <w:p w14:paraId="7662F17B" w14:textId="77777777" w:rsidR="004E373A" w:rsidRPr="003D1191" w:rsidRDefault="004E373A" w:rsidP="003813C9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3163" w:type="dxa"/>
            <w:gridSpan w:val="15"/>
            <w:shd w:val="clear" w:color="auto" w:fill="323E4F" w:themeFill="text2" w:themeFillShade="BF"/>
            <w:vAlign w:val="center"/>
          </w:tcPr>
          <w:p w14:paraId="4CD6F165" w14:textId="7C8985E6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 инфузии, мл/час</w:t>
            </w:r>
          </w:p>
        </w:tc>
      </w:tr>
      <w:tr w:rsidR="00A6635A" w14:paraId="3B7AC660" w14:textId="77777777" w:rsidTr="00A6635A">
        <w:tc>
          <w:tcPr>
            <w:tcW w:w="1397" w:type="dxa"/>
            <w:shd w:val="clear" w:color="auto" w:fill="auto"/>
            <w:vAlign w:val="bottom"/>
          </w:tcPr>
          <w:p w14:paraId="7174E048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,5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2BCD0CB0" w14:textId="252DD3F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746C9061" w14:textId="632C4CD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7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03EBCE48" w14:textId="49A1B3B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7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08554925" w14:textId="5BBDEAD5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8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4AE3D1A1" w14:textId="751EEDD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8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0EDE861" w14:textId="7C993DC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9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61F89160" w14:textId="49C49BE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17EDFC4D" w14:textId="2F099CF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0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1FF4C315" w14:textId="6FA5D18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1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0BECBD72" w14:textId="6D902F5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1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142C7677" w14:textId="60E0DDD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2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08C9619D" w14:textId="159DF3E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3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30B28839" w14:textId="6C99265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4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4C20B16C" w14:textId="64DB4DB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6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1D43575A" w14:textId="702C3F7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7</w:t>
            </w:r>
          </w:p>
        </w:tc>
      </w:tr>
      <w:tr w:rsidR="00A6635A" w14:paraId="7A53140D" w14:textId="77777777" w:rsidTr="00A6635A">
        <w:tc>
          <w:tcPr>
            <w:tcW w:w="1397" w:type="dxa"/>
            <w:shd w:val="clear" w:color="auto" w:fill="F7CAAC" w:themeFill="accent2" w:themeFillTint="66"/>
            <w:vAlign w:val="bottom"/>
          </w:tcPr>
          <w:p w14:paraId="701930EE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5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1177156C" w14:textId="4B5F7BC2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2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207D868F" w14:textId="22AF494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3</w:t>
            </w:r>
          </w:p>
        </w:tc>
        <w:tc>
          <w:tcPr>
            <w:tcW w:w="877" w:type="dxa"/>
            <w:shd w:val="clear" w:color="auto" w:fill="F7CAAC" w:themeFill="accent2" w:themeFillTint="66"/>
            <w:vAlign w:val="center"/>
          </w:tcPr>
          <w:p w14:paraId="0A9FE9E1" w14:textId="00E5041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4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33DC0C9E" w14:textId="040DC6B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6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1BDCE5DD" w14:textId="26E9913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7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046B084F" w14:textId="389C8F7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8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192A7AF2" w14:textId="1281C3F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9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0DBB4AE4" w14:textId="2C13BC5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0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6534D069" w14:textId="5BAD931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2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362C4634" w14:textId="169BEBB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3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5B8E0E9B" w14:textId="186A1DD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73D348B7" w14:textId="384A2209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B9990B7" w14:textId="53CA177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9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D517641" w14:textId="4641536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1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593250D0" w14:textId="52A5513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4</w:t>
            </w:r>
          </w:p>
        </w:tc>
      </w:tr>
      <w:tr w:rsidR="00A6635A" w14:paraId="4D81FB15" w14:textId="77777777" w:rsidTr="00A6635A">
        <w:tc>
          <w:tcPr>
            <w:tcW w:w="1397" w:type="dxa"/>
            <w:shd w:val="clear" w:color="auto" w:fill="auto"/>
            <w:vAlign w:val="bottom"/>
          </w:tcPr>
          <w:p w14:paraId="6035246B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71C2F3B6" w14:textId="5C923E8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8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5F0C7AF6" w14:textId="5F695169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0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7CD6144B" w14:textId="508B9D0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2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BD574C9" w14:textId="05D8B93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3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06EE2075" w14:textId="1556300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5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785FEF62" w14:textId="09E7463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7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136F7C5D" w14:textId="7A2C522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9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702B5B5" w14:textId="362574F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1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7E01A3E3" w14:textId="7FBC93D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2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1FF93214" w14:textId="766E998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4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3602F16C" w14:textId="4E8E1AD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9F49301" w14:textId="271FD4F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6B84DE1" w14:textId="6EA28225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3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07907347" w14:textId="04C8D74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7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4BA329A8" w14:textId="5D0F79E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0</w:t>
            </w:r>
          </w:p>
        </w:tc>
      </w:tr>
      <w:tr w:rsidR="00A6635A" w14:paraId="5B9734A7" w14:textId="77777777" w:rsidTr="00A6635A">
        <w:tc>
          <w:tcPr>
            <w:tcW w:w="1397" w:type="dxa"/>
            <w:shd w:val="clear" w:color="auto" w:fill="F7CAAC" w:themeFill="accent2" w:themeFillTint="66"/>
            <w:vAlign w:val="bottom"/>
          </w:tcPr>
          <w:p w14:paraId="0E8A216F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0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643159C4" w14:textId="536385E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4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544DA81E" w14:textId="11F398E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6</w:t>
            </w:r>
          </w:p>
        </w:tc>
        <w:tc>
          <w:tcPr>
            <w:tcW w:w="877" w:type="dxa"/>
            <w:shd w:val="clear" w:color="auto" w:fill="F7CAAC" w:themeFill="accent2" w:themeFillTint="66"/>
            <w:vAlign w:val="center"/>
          </w:tcPr>
          <w:p w14:paraId="423760AA" w14:textId="78C1894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9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61842476" w14:textId="7C5A73B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1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2577A061" w14:textId="33028D4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4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9507716" w14:textId="1454B3F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1EF57CA2" w14:textId="18B702E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8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4ABB0D38" w14:textId="09F1C90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1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04F70A4B" w14:textId="1F8E812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3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145296C5" w14:textId="02C5F4B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3F6ECDE5" w14:textId="4D6DAE7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8DDAB3A" w14:textId="2CBC9AA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3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AFE8C2B" w14:textId="57B93BA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6253F4A8" w14:textId="17BCEE8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2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9DDC339" w14:textId="36C115E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7</w:t>
            </w:r>
          </w:p>
        </w:tc>
      </w:tr>
      <w:tr w:rsidR="00A6635A" w14:paraId="7FC529DC" w14:textId="77777777" w:rsidTr="00A6635A">
        <w:tc>
          <w:tcPr>
            <w:tcW w:w="1397" w:type="dxa"/>
            <w:shd w:val="clear" w:color="auto" w:fill="auto"/>
            <w:vAlign w:val="bottom"/>
          </w:tcPr>
          <w:p w14:paraId="52CBC76E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2,5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6EAE9BDA" w14:textId="607CB9E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0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3B9DF2AE" w14:textId="6DB27722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3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3573DA0C" w14:textId="4AE0901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880DA39" w14:textId="7E3FDE65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9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42408AB5" w14:textId="08F7DC8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2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41161EF7" w14:textId="09F0BE4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5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08AEC213" w14:textId="1EE4B94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8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3580C4C" w14:textId="3C2578B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1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53DC9EB1" w14:textId="56BE568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4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51C0D965" w14:textId="56357DC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7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6E60E383" w14:textId="4556067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1605010B" w14:textId="077740B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6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5905BE90" w14:textId="30E201E5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4C6C83A9" w14:textId="771E687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8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7A03D311" w14:textId="6FC32A5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</w:tr>
      <w:tr w:rsidR="00A6635A" w14:paraId="146EC001" w14:textId="77777777" w:rsidTr="00A6635A">
        <w:tc>
          <w:tcPr>
            <w:tcW w:w="1397" w:type="dxa"/>
            <w:shd w:val="clear" w:color="auto" w:fill="F7CAAC" w:themeFill="accent2" w:themeFillTint="66"/>
            <w:vAlign w:val="bottom"/>
          </w:tcPr>
          <w:p w14:paraId="49E3D256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5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4408F8FF" w14:textId="5A018B4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27451A9E" w14:textId="1FA742F9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0</w:t>
            </w:r>
          </w:p>
        </w:tc>
        <w:tc>
          <w:tcPr>
            <w:tcW w:w="877" w:type="dxa"/>
            <w:shd w:val="clear" w:color="auto" w:fill="F7CAAC" w:themeFill="accent2" w:themeFillTint="66"/>
            <w:vAlign w:val="center"/>
          </w:tcPr>
          <w:p w14:paraId="211AD9EB" w14:textId="7F3ECFF2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3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1E26E0E5" w14:textId="04D3846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7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548E6078" w14:textId="169CF46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0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517CD08" w14:textId="7FB3BDE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4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2D21AC43" w14:textId="08AAC8D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8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FDA3FA8" w14:textId="6BA6C28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1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2C90E82" w14:textId="3EE6363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5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263E8272" w14:textId="1CC2AC2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8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71F1493" w14:textId="3D68535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E6517FB" w14:textId="51481D9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9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5755C416" w14:textId="1572859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105059E9" w14:textId="40F5D53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7595F1EB" w14:textId="635B4F4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1</w:t>
            </w:r>
          </w:p>
        </w:tc>
      </w:tr>
      <w:tr w:rsidR="00A6635A" w14:paraId="5D9A395E" w14:textId="77777777" w:rsidTr="00A6635A">
        <w:tc>
          <w:tcPr>
            <w:tcW w:w="1397" w:type="dxa"/>
            <w:shd w:val="clear" w:color="auto" w:fill="auto"/>
            <w:vAlign w:val="bottom"/>
          </w:tcPr>
          <w:p w14:paraId="77C8B51C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7,5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69D8EFB3" w14:textId="5F1CAF4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2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4270A209" w14:textId="3B72136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6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7604FE58" w14:textId="46AC05C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0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89E7652" w14:textId="2A95F78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5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22E0779" w14:textId="3383227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9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AE18513" w14:textId="265265C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3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8BAF4C2" w14:textId="12CD508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7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74C7B90" w14:textId="4C732F0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1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C2D08EC" w14:textId="296A8ED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6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6BC15C2" w14:textId="24A80C7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189B8D05" w14:textId="55A5420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27DAE9E" w14:textId="02A6692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2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4AA0A6E9" w14:textId="750E258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1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10300560" w14:textId="44998D6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9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1D4AE75A" w14:textId="32E22A52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8</w:t>
            </w:r>
          </w:p>
        </w:tc>
      </w:tr>
      <w:tr w:rsidR="00A6635A" w14:paraId="4BB6198D" w14:textId="77777777" w:rsidTr="00A6635A">
        <w:tc>
          <w:tcPr>
            <w:tcW w:w="1397" w:type="dxa"/>
            <w:shd w:val="clear" w:color="auto" w:fill="F7CAAC" w:themeFill="accent2" w:themeFillTint="66"/>
            <w:vAlign w:val="bottom"/>
          </w:tcPr>
          <w:p w14:paraId="0097A48B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0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5490105B" w14:textId="7218F72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8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35D0652D" w14:textId="677722C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3</w:t>
            </w:r>
          </w:p>
        </w:tc>
        <w:tc>
          <w:tcPr>
            <w:tcW w:w="877" w:type="dxa"/>
            <w:shd w:val="clear" w:color="auto" w:fill="F7CAAC" w:themeFill="accent2" w:themeFillTint="66"/>
            <w:vAlign w:val="center"/>
          </w:tcPr>
          <w:p w14:paraId="16C646CB" w14:textId="3823692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8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4F968C3F" w14:textId="2E1EB33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2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5D8F370F" w14:textId="69DB54C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7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5A40230C" w14:textId="371CDC9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698D7313" w14:textId="7723DF5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7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284996F" w14:textId="254053B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2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63FF28FD" w14:textId="1C261D2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6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4ED460E1" w14:textId="706C709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1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49571F4" w14:textId="45FCBF22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34416BCB" w14:textId="27E5EB6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CD10F88" w14:textId="6A3AFC2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5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0B4DA482" w14:textId="1A35FB0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5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3CACC95F" w14:textId="2C576ED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4</w:t>
            </w:r>
          </w:p>
        </w:tc>
      </w:tr>
      <w:tr w:rsidR="00A6635A" w14:paraId="355FE9C6" w14:textId="77777777" w:rsidTr="00A6635A">
        <w:tc>
          <w:tcPr>
            <w:tcW w:w="1397" w:type="dxa"/>
            <w:shd w:val="clear" w:color="auto" w:fill="auto"/>
            <w:vAlign w:val="bottom"/>
          </w:tcPr>
          <w:p w14:paraId="23FF2079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0D8D8B2A" w14:textId="11CABE7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4</w:t>
            </w:r>
          </w:p>
        </w:tc>
        <w:tc>
          <w:tcPr>
            <w:tcW w:w="885" w:type="dxa"/>
            <w:shd w:val="clear" w:color="auto" w:fill="auto"/>
            <w:vAlign w:val="center"/>
          </w:tcPr>
          <w:p w14:paraId="0A208F7F" w14:textId="7CC1001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9</w:t>
            </w:r>
          </w:p>
        </w:tc>
        <w:tc>
          <w:tcPr>
            <w:tcW w:w="877" w:type="dxa"/>
            <w:shd w:val="clear" w:color="auto" w:fill="auto"/>
            <w:vAlign w:val="center"/>
          </w:tcPr>
          <w:p w14:paraId="1E2DA852" w14:textId="75A74A0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5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589F1992" w14:textId="2DCA85FA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0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6AA4D053" w14:textId="253EDC1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6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4FD8FBA2" w14:textId="7B66732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1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523A5CE1" w14:textId="7F9A123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6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409F437" w14:textId="6D4E8BF7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2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2CEA989B" w14:textId="6CE6FED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7</w:t>
            </w:r>
          </w:p>
        </w:tc>
        <w:tc>
          <w:tcPr>
            <w:tcW w:w="873" w:type="dxa"/>
            <w:shd w:val="clear" w:color="auto" w:fill="auto"/>
            <w:vAlign w:val="center"/>
          </w:tcPr>
          <w:p w14:paraId="3EED35BF" w14:textId="3EC1E28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3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D33A625" w14:textId="05A78790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8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3179B767" w14:textId="65E11B1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9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257DBBB8" w14:textId="463912D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63973864" w14:textId="0E88F7B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0</w:t>
            </w:r>
          </w:p>
        </w:tc>
        <w:tc>
          <w:tcPr>
            <w:tcW w:w="881" w:type="dxa"/>
            <w:shd w:val="clear" w:color="auto" w:fill="auto"/>
            <w:vAlign w:val="center"/>
          </w:tcPr>
          <w:p w14:paraId="3B5B3729" w14:textId="3AFC607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1</w:t>
            </w:r>
          </w:p>
        </w:tc>
      </w:tr>
      <w:tr w:rsidR="00A6635A" w14:paraId="0F4FF8E5" w14:textId="77777777" w:rsidTr="00A6635A">
        <w:tc>
          <w:tcPr>
            <w:tcW w:w="1397" w:type="dxa"/>
            <w:shd w:val="clear" w:color="auto" w:fill="F7CAAC" w:themeFill="accent2" w:themeFillTint="66"/>
            <w:vAlign w:val="bottom"/>
          </w:tcPr>
          <w:p w14:paraId="3B982E84" w14:textId="77777777" w:rsidR="00A6635A" w:rsidRPr="008A0732" w:rsidRDefault="00A6635A" w:rsidP="00A6635A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5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583D52C5" w14:textId="20036F2E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0</w:t>
            </w:r>
          </w:p>
        </w:tc>
        <w:tc>
          <w:tcPr>
            <w:tcW w:w="885" w:type="dxa"/>
            <w:shd w:val="clear" w:color="auto" w:fill="F7CAAC" w:themeFill="accent2" w:themeFillTint="66"/>
            <w:vAlign w:val="center"/>
          </w:tcPr>
          <w:p w14:paraId="439D4115" w14:textId="58EB452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6</w:t>
            </w:r>
          </w:p>
        </w:tc>
        <w:tc>
          <w:tcPr>
            <w:tcW w:w="877" w:type="dxa"/>
            <w:shd w:val="clear" w:color="auto" w:fill="F7CAAC" w:themeFill="accent2" w:themeFillTint="66"/>
            <w:vAlign w:val="center"/>
          </w:tcPr>
          <w:p w14:paraId="02D6A397" w14:textId="234180F6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F4E8CFA" w14:textId="61E37B7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8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03834AB6" w14:textId="330A971F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5ED5E448" w14:textId="1334959C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0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4EA398E3" w14:textId="6319885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6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752D2A88" w14:textId="03E08F43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2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60C59D17" w14:textId="5A9939FD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8</w:t>
            </w:r>
          </w:p>
        </w:tc>
        <w:tc>
          <w:tcPr>
            <w:tcW w:w="873" w:type="dxa"/>
            <w:shd w:val="clear" w:color="auto" w:fill="F7CAAC" w:themeFill="accent2" w:themeFillTint="66"/>
            <w:vAlign w:val="center"/>
          </w:tcPr>
          <w:p w14:paraId="18285499" w14:textId="5210FFD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1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5E4231DE" w14:textId="5912E1F8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,0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2C800C02" w14:textId="26E2EC54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2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75973F4" w14:textId="597FE8D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4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4DC23F91" w14:textId="114B3961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6</w:t>
            </w:r>
          </w:p>
        </w:tc>
        <w:tc>
          <w:tcPr>
            <w:tcW w:w="881" w:type="dxa"/>
            <w:shd w:val="clear" w:color="auto" w:fill="F7CAAC" w:themeFill="accent2" w:themeFillTint="66"/>
            <w:vAlign w:val="center"/>
          </w:tcPr>
          <w:p w14:paraId="300D750B" w14:textId="25D16BDB" w:rsidR="00A6635A" w:rsidRPr="008A0732" w:rsidRDefault="00A6635A" w:rsidP="00A6635A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8</w:t>
            </w:r>
          </w:p>
        </w:tc>
      </w:tr>
    </w:tbl>
    <w:p w14:paraId="4F18F44F" w14:textId="6B05A5CA" w:rsidR="008A0732" w:rsidRDefault="008A0732" w:rsidP="00261B62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</w:p>
    <w:p w14:paraId="5FBAD6E0" w14:textId="4A6355F6" w:rsidR="00261B62" w:rsidRPr="00DC2DFE" w:rsidRDefault="00261B62" w:rsidP="00261B62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 w:rsidRPr="00DC2DFE">
        <w:rPr>
          <w:rFonts w:ascii="Segoe UI Semibold" w:hAnsi="Segoe UI Semibold" w:cs="Segoe UI Semibold"/>
          <w:sz w:val="36"/>
          <w:szCs w:val="36"/>
          <w:lang w:val="ru-RU"/>
        </w:rPr>
        <w:lastRenderedPageBreak/>
        <w:t>До</w:t>
      </w:r>
      <w:r w:rsidR="0040551F">
        <w:rPr>
          <w:rFonts w:ascii="Segoe UI Semibold" w:hAnsi="Segoe UI Semibold" w:cs="Segoe UI Semibold"/>
          <w:sz w:val="36"/>
          <w:szCs w:val="36"/>
          <w:lang w:val="ru-RU"/>
        </w:rPr>
        <w:t>бутамин</w:t>
      </w:r>
      <w:r w:rsidR="0098109C">
        <w:rPr>
          <w:rFonts w:ascii="Segoe UI Semibold" w:hAnsi="Segoe UI Semibold" w:cs="Segoe UI Semibold"/>
          <w:sz w:val="36"/>
          <w:szCs w:val="36"/>
          <w:lang w:val="ru-RU"/>
        </w:rPr>
        <w:t xml:space="preserve"> (дети)</w:t>
      </w:r>
    </w:p>
    <w:p w14:paraId="2F08D743" w14:textId="72249C36" w:rsidR="005B7F06" w:rsidRPr="00F35447" w:rsidRDefault="005B7F06" w:rsidP="005B7F06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F35447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ШПРИЦ 20 МЛ</w:t>
      </w:r>
    </w:p>
    <w:p w14:paraId="079A09A1" w14:textId="77777777" w:rsidR="00821F7D" w:rsidRPr="001268E0" w:rsidRDefault="00821F7D" w:rsidP="00821F7D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1268E0">
        <w:rPr>
          <w:rFonts w:ascii="Segoe UI" w:hAnsi="Segoe UI" w:cs="Segoe UI"/>
          <w:sz w:val="21"/>
          <w:szCs w:val="21"/>
          <w:lang w:val="ru-RU"/>
        </w:rPr>
        <w:t xml:space="preserve">СТАНДАРТНОЕ РАЗВЕДЕНИЕ: </w:t>
      </w:r>
      <w:r w:rsidRPr="001268E0">
        <w:rPr>
          <w:rFonts w:ascii="Segoe UI" w:hAnsi="Segoe UI" w:cs="Segoe UI"/>
          <w:sz w:val="21"/>
          <w:szCs w:val="21"/>
          <w:lang w:val="en-150"/>
        </w:rPr>
        <w:t>2</w:t>
      </w:r>
      <w:r w:rsidRPr="001268E0">
        <w:rPr>
          <w:rFonts w:ascii="Segoe UI" w:hAnsi="Segoe UI" w:cs="Segoe UI"/>
          <w:sz w:val="21"/>
          <w:szCs w:val="21"/>
          <w:lang w:val="ru-RU"/>
        </w:rPr>
        <w:t>5</w:t>
      </w:r>
      <w:r w:rsidRPr="001268E0">
        <w:rPr>
          <w:rFonts w:ascii="Segoe UI" w:hAnsi="Segoe UI" w:cs="Segoe UI"/>
          <w:sz w:val="21"/>
          <w:szCs w:val="21"/>
          <w:lang w:val="en-150"/>
        </w:rPr>
        <w:t>0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мг добутамина + 50 мл </w:t>
      </w:r>
      <w:r w:rsidRPr="001268E0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1268E0">
        <w:rPr>
          <w:rFonts w:ascii="Segoe UI" w:hAnsi="Segoe UI" w:cs="Segoe UI"/>
          <w:b/>
          <w:bCs/>
          <w:sz w:val="21"/>
          <w:szCs w:val="21"/>
          <w:lang w:val="ru-RU"/>
        </w:rPr>
        <w:t>Объём 50 мл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= в 1 мл 5 мг = 5000 мкг</w:t>
      </w:r>
    </w:p>
    <w:tbl>
      <w:tblPr>
        <w:tblStyle w:val="TableGrid"/>
        <w:tblW w:w="0" w:type="auto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72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</w:tblGrid>
      <w:tr w:rsidR="007C3017" w14:paraId="12C41873" w14:textId="77777777" w:rsidTr="009A349F">
        <w:tc>
          <w:tcPr>
            <w:tcW w:w="772" w:type="dxa"/>
            <w:vMerge w:val="restart"/>
            <w:shd w:val="clear" w:color="auto" w:fill="323E4F" w:themeFill="text2" w:themeFillShade="BF"/>
            <w:vAlign w:val="bottom"/>
          </w:tcPr>
          <w:p w14:paraId="33F23AE9" w14:textId="77777777" w:rsidR="007C3017" w:rsidRPr="009A349F" w:rsidRDefault="007C3017" w:rsidP="002C25DC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Доза,</w:t>
            </w:r>
          </w:p>
          <w:p w14:paraId="263762D1" w14:textId="77777777" w:rsidR="007C3017" w:rsidRPr="009A349F" w:rsidRDefault="007C3017" w:rsidP="00F70583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кг/</w:t>
            </w:r>
          </w:p>
          <w:p w14:paraId="0A906BD6" w14:textId="77777777" w:rsidR="007C3017" w:rsidRPr="009A349F" w:rsidRDefault="007C3017" w:rsidP="00F70583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кг/</w:t>
            </w:r>
          </w:p>
          <w:p w14:paraId="00FD7712" w14:textId="35D6BFFF" w:rsidR="007C3017" w:rsidRPr="009A349F" w:rsidRDefault="007C3017" w:rsidP="00F70583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ин</w:t>
            </w: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bottom"/>
          </w:tcPr>
          <w:p w14:paraId="498F1FCF" w14:textId="36CFB03F" w:rsidR="007C3017" w:rsidRPr="009A349F" w:rsidRDefault="007C3017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асса тела, кг</w:t>
            </w:r>
          </w:p>
        </w:tc>
      </w:tr>
      <w:tr w:rsidR="006326DB" w14:paraId="15881FB0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732CB107" w14:textId="77777777" w:rsidR="006326DB" w:rsidRPr="009A349F" w:rsidRDefault="006326DB" w:rsidP="006326DB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490467E" w14:textId="2F06BD07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DED0771" w14:textId="679B3A38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,3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094378AF" w14:textId="491573D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C798426" w14:textId="570A2F30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CCF96F2" w14:textId="3CC118BB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6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22DEA68B" w14:textId="56DEA50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2A7FA29" w14:textId="366E21B6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134E4AB" w14:textId="3A101BF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2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5352B92" w14:textId="170E565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3D54366" w14:textId="1C13C9A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7878535" w14:textId="3E2C21C0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50E2455" w14:textId="3E1795E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A94C82A" w14:textId="29DF4A0A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8CFD3B0" w14:textId="76282A2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1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07F8FE60" w14:textId="7DE66080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2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64370E1" w14:textId="0A110737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3,7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44E56EF" w14:textId="4A4E6E12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4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C69D795" w14:textId="3DE17F02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6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238030EB" w14:textId="0ED23AB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8,3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7E16D48" w14:textId="3223EAF5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0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E2A28B0" w14:textId="26F9765F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2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267D75B" w14:textId="4B3EEB49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5,5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4BD9BCB" w14:textId="47D52204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8,1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90E9D81" w14:textId="5686CCC4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1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0BD20C7" w14:textId="0C6A68D4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4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29F2DA2" w14:textId="69443686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8,8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5FA69AA9" w14:textId="78ECA4A4" w:rsidR="006326DB" w:rsidRPr="004555F0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3,4</w:t>
            </w:r>
          </w:p>
        </w:tc>
      </w:tr>
      <w:tr w:rsidR="00F70583" w14:paraId="495F7C14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6982D59B" w14:textId="77777777" w:rsidR="00F70583" w:rsidRPr="009A349F" w:rsidRDefault="00F70583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5B4988A1" w14:textId="07968832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0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F0B62DA" w14:textId="2D43DE42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2DC2148" w14:textId="1B83CAE3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1F5AA10" w14:textId="0CA5F52A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889F8A9" w14:textId="7DCE1707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01544DC" w14:textId="31485F17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5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AFF811D" w14:textId="7955C825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7092387" w14:textId="498D8164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4A4E4C2" w14:textId="25C8B585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4E8C3D7" w14:textId="36947D0F" w:rsidR="00F70583" w:rsidRPr="009A349F" w:rsidRDefault="00D549F6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0ADCF06" w14:textId="73B7ED87" w:rsidR="00F70583" w:rsidRPr="009A349F" w:rsidRDefault="00D549F6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6EBCA54" w14:textId="20968539" w:rsidR="00F70583" w:rsidRPr="009A349F" w:rsidRDefault="00D549F6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EBDFEB6" w14:textId="5FAF350C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г</w:t>
            </w:r>
            <w:r w:rsidR="00D549F6"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9E1723E" w14:textId="149C9D4E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,5 г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8E8A478" w14:textId="5C687A7B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5FFA514E" w14:textId="1302F6C8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210E02A4" w14:textId="2BDC0575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188173C" w14:textId="55BD8FDB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 xml:space="preserve"> 5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4CF0217A" w14:textId="68E110DB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3412681" w14:textId="09199724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56EECE4" w14:textId="20610F67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B82D259" w14:textId="71B55BC3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14CC9346" w14:textId="7F58C3F1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073AB07C" w14:textId="2F8C548A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1914688" w14:textId="406F4AF9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2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D4BC62A" w14:textId="0EF96364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3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0EFE35B8" w14:textId="6CE4333E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4 л.</w:t>
            </w:r>
          </w:p>
        </w:tc>
      </w:tr>
      <w:tr w:rsidR="00041402" w14:paraId="190D4EB5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165B02C6" w14:textId="77777777" w:rsidR="00041402" w:rsidRPr="009A349F" w:rsidRDefault="00041402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center"/>
          </w:tcPr>
          <w:p w14:paraId="7FB33536" w14:textId="7325458C" w:rsidR="00041402" w:rsidRPr="009A349F" w:rsidRDefault="00041402" w:rsidP="00041402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Скорость инфузии, мл/час</w:t>
            </w:r>
          </w:p>
        </w:tc>
      </w:tr>
      <w:tr w:rsidR="00636B75" w14:paraId="44BDC8ED" w14:textId="0EB47552" w:rsidTr="0055556A">
        <w:tc>
          <w:tcPr>
            <w:tcW w:w="772" w:type="dxa"/>
            <w:vAlign w:val="bottom"/>
          </w:tcPr>
          <w:p w14:paraId="35C03767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,5</w:t>
            </w:r>
          </w:p>
        </w:tc>
        <w:tc>
          <w:tcPr>
            <w:tcW w:w="510" w:type="dxa"/>
            <w:vAlign w:val="center"/>
          </w:tcPr>
          <w:p w14:paraId="2A1A2D08" w14:textId="27AF67B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4</w:t>
            </w:r>
          </w:p>
        </w:tc>
        <w:tc>
          <w:tcPr>
            <w:tcW w:w="510" w:type="dxa"/>
            <w:vAlign w:val="center"/>
          </w:tcPr>
          <w:p w14:paraId="493E51BD" w14:textId="2094C59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5</w:t>
            </w:r>
          </w:p>
        </w:tc>
        <w:tc>
          <w:tcPr>
            <w:tcW w:w="510" w:type="dxa"/>
            <w:vAlign w:val="center"/>
          </w:tcPr>
          <w:p w14:paraId="76D2A496" w14:textId="44DBF96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6</w:t>
            </w:r>
          </w:p>
        </w:tc>
        <w:tc>
          <w:tcPr>
            <w:tcW w:w="510" w:type="dxa"/>
            <w:vAlign w:val="center"/>
          </w:tcPr>
          <w:p w14:paraId="0A010209" w14:textId="7814C87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7</w:t>
            </w:r>
          </w:p>
        </w:tc>
        <w:tc>
          <w:tcPr>
            <w:tcW w:w="510" w:type="dxa"/>
            <w:vAlign w:val="center"/>
          </w:tcPr>
          <w:p w14:paraId="63B7CA57" w14:textId="52ED1E2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8</w:t>
            </w:r>
          </w:p>
        </w:tc>
        <w:tc>
          <w:tcPr>
            <w:tcW w:w="510" w:type="dxa"/>
            <w:vAlign w:val="center"/>
          </w:tcPr>
          <w:p w14:paraId="1CDA58DA" w14:textId="4ADD2E1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9</w:t>
            </w:r>
          </w:p>
        </w:tc>
        <w:tc>
          <w:tcPr>
            <w:tcW w:w="510" w:type="dxa"/>
            <w:vAlign w:val="center"/>
          </w:tcPr>
          <w:p w14:paraId="7F8F7696" w14:textId="568FC4D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9</w:t>
            </w:r>
          </w:p>
        </w:tc>
        <w:tc>
          <w:tcPr>
            <w:tcW w:w="510" w:type="dxa"/>
            <w:vAlign w:val="center"/>
          </w:tcPr>
          <w:p w14:paraId="3DC55F10" w14:textId="19E08FC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0</w:t>
            </w:r>
          </w:p>
        </w:tc>
        <w:tc>
          <w:tcPr>
            <w:tcW w:w="510" w:type="dxa"/>
            <w:vAlign w:val="center"/>
          </w:tcPr>
          <w:p w14:paraId="57DCCB58" w14:textId="00781E7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0</w:t>
            </w:r>
          </w:p>
        </w:tc>
        <w:tc>
          <w:tcPr>
            <w:tcW w:w="510" w:type="dxa"/>
            <w:vAlign w:val="center"/>
          </w:tcPr>
          <w:p w14:paraId="4C71C356" w14:textId="1844E85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1</w:t>
            </w:r>
          </w:p>
        </w:tc>
        <w:tc>
          <w:tcPr>
            <w:tcW w:w="510" w:type="dxa"/>
            <w:vAlign w:val="center"/>
          </w:tcPr>
          <w:p w14:paraId="435FA850" w14:textId="43B42A9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1</w:t>
            </w:r>
          </w:p>
        </w:tc>
        <w:tc>
          <w:tcPr>
            <w:tcW w:w="510" w:type="dxa"/>
            <w:vAlign w:val="center"/>
          </w:tcPr>
          <w:p w14:paraId="47C8D862" w14:textId="641153F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2</w:t>
            </w:r>
          </w:p>
        </w:tc>
        <w:tc>
          <w:tcPr>
            <w:tcW w:w="510" w:type="dxa"/>
            <w:vAlign w:val="center"/>
          </w:tcPr>
          <w:p w14:paraId="7F2200D6" w14:textId="4C73B02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2</w:t>
            </w:r>
          </w:p>
        </w:tc>
        <w:tc>
          <w:tcPr>
            <w:tcW w:w="510" w:type="dxa"/>
            <w:vAlign w:val="center"/>
          </w:tcPr>
          <w:p w14:paraId="56871EC2" w14:textId="246BADA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4</w:t>
            </w:r>
          </w:p>
        </w:tc>
        <w:tc>
          <w:tcPr>
            <w:tcW w:w="510" w:type="dxa"/>
            <w:vAlign w:val="center"/>
          </w:tcPr>
          <w:p w14:paraId="18B3CCA0" w14:textId="516F493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vAlign w:val="center"/>
          </w:tcPr>
          <w:p w14:paraId="26E84CB1" w14:textId="2CA8CCB1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6</w:t>
            </w:r>
          </w:p>
        </w:tc>
        <w:tc>
          <w:tcPr>
            <w:tcW w:w="510" w:type="dxa"/>
            <w:vAlign w:val="center"/>
          </w:tcPr>
          <w:p w14:paraId="0194313A" w14:textId="312960C1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8</w:t>
            </w:r>
          </w:p>
        </w:tc>
        <w:tc>
          <w:tcPr>
            <w:tcW w:w="510" w:type="dxa"/>
            <w:vAlign w:val="center"/>
          </w:tcPr>
          <w:p w14:paraId="307C01EF" w14:textId="7174194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vAlign w:val="center"/>
          </w:tcPr>
          <w:p w14:paraId="3DE576EC" w14:textId="4971B01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2</w:t>
            </w:r>
          </w:p>
        </w:tc>
        <w:tc>
          <w:tcPr>
            <w:tcW w:w="510" w:type="dxa"/>
            <w:vAlign w:val="center"/>
          </w:tcPr>
          <w:p w14:paraId="6CAE1A9F" w14:textId="67302C1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4</w:t>
            </w:r>
          </w:p>
        </w:tc>
        <w:tc>
          <w:tcPr>
            <w:tcW w:w="510" w:type="dxa"/>
            <w:vAlign w:val="center"/>
          </w:tcPr>
          <w:p w14:paraId="4935A3B2" w14:textId="4448DB5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7</w:t>
            </w:r>
          </w:p>
        </w:tc>
        <w:tc>
          <w:tcPr>
            <w:tcW w:w="510" w:type="dxa"/>
            <w:vAlign w:val="center"/>
          </w:tcPr>
          <w:p w14:paraId="22BCD8C7" w14:textId="05373F1B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vAlign w:val="center"/>
          </w:tcPr>
          <w:p w14:paraId="0552E511" w14:textId="500E74D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4</w:t>
            </w:r>
          </w:p>
        </w:tc>
        <w:tc>
          <w:tcPr>
            <w:tcW w:w="510" w:type="dxa"/>
            <w:vAlign w:val="center"/>
          </w:tcPr>
          <w:p w14:paraId="3A66CC9A" w14:textId="208E4A9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vAlign w:val="center"/>
          </w:tcPr>
          <w:p w14:paraId="50A9FE95" w14:textId="044EB44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2</w:t>
            </w:r>
          </w:p>
        </w:tc>
        <w:tc>
          <w:tcPr>
            <w:tcW w:w="510" w:type="dxa"/>
            <w:vAlign w:val="center"/>
          </w:tcPr>
          <w:p w14:paraId="597145B8" w14:textId="153B850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7</w:t>
            </w:r>
          </w:p>
        </w:tc>
        <w:tc>
          <w:tcPr>
            <w:tcW w:w="510" w:type="dxa"/>
            <w:vAlign w:val="center"/>
          </w:tcPr>
          <w:p w14:paraId="3C05786C" w14:textId="3F28716B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</w:tr>
      <w:tr w:rsidR="00636B75" w14:paraId="37636316" w14:textId="0DB9631E" w:rsidTr="0055556A">
        <w:tc>
          <w:tcPr>
            <w:tcW w:w="772" w:type="dxa"/>
            <w:shd w:val="clear" w:color="auto" w:fill="F7CAAC" w:themeFill="accent2" w:themeFillTint="66"/>
            <w:vAlign w:val="bottom"/>
          </w:tcPr>
          <w:p w14:paraId="3FD20BC8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81ACFC5" w14:textId="007C7DF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0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7A1A9C9" w14:textId="0EDC1E3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FFB492D" w14:textId="3852347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6333649" w14:textId="1EB7CFC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5B680CA" w14:textId="641E804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5777902" w14:textId="2845264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36A2156" w14:textId="158BE75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98DB165" w14:textId="417F073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BDB184E" w14:textId="2401928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F402D0C" w14:textId="441AEF1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C0CEE7E" w14:textId="0620270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726160A" w14:textId="0BE107F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B28554C" w14:textId="74E3C8E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55D3261" w14:textId="1CD4CA9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362910C" w14:textId="1C360FD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1AE656E" w14:textId="493C357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503D459" w14:textId="6F39E7A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D26D8BD" w14:textId="0D78C09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AF42A5D" w14:textId="23F1F16C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8899D9F" w14:textId="67379237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BB3DEE1" w14:textId="15FE20A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BFF450A" w14:textId="02A1B0B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C8A88ED" w14:textId="3B67D8B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DAA9F61" w14:textId="7CBA2B2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BBD96F7" w14:textId="431F235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A96B921" w14:textId="121D42A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C1C2196" w14:textId="45380C7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4</w:t>
            </w:r>
          </w:p>
        </w:tc>
      </w:tr>
      <w:tr w:rsidR="00636B75" w14:paraId="5212105B" w14:textId="262C7577" w:rsidTr="0055556A">
        <w:tc>
          <w:tcPr>
            <w:tcW w:w="772" w:type="dxa"/>
            <w:vAlign w:val="bottom"/>
          </w:tcPr>
          <w:p w14:paraId="7ADD01C7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7,5</w:t>
            </w:r>
          </w:p>
        </w:tc>
        <w:tc>
          <w:tcPr>
            <w:tcW w:w="510" w:type="dxa"/>
            <w:vAlign w:val="center"/>
          </w:tcPr>
          <w:p w14:paraId="0B9A37BE" w14:textId="1F06F2C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2</w:t>
            </w:r>
          </w:p>
        </w:tc>
        <w:tc>
          <w:tcPr>
            <w:tcW w:w="510" w:type="dxa"/>
            <w:vAlign w:val="center"/>
          </w:tcPr>
          <w:p w14:paraId="36591EA9" w14:textId="5C85AD8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vAlign w:val="center"/>
          </w:tcPr>
          <w:p w14:paraId="13F9FA6F" w14:textId="30A8F3D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8</w:t>
            </w:r>
          </w:p>
        </w:tc>
        <w:tc>
          <w:tcPr>
            <w:tcW w:w="510" w:type="dxa"/>
            <w:vAlign w:val="center"/>
          </w:tcPr>
          <w:p w14:paraId="78094146" w14:textId="5B937E4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1</w:t>
            </w:r>
          </w:p>
        </w:tc>
        <w:tc>
          <w:tcPr>
            <w:tcW w:w="510" w:type="dxa"/>
            <w:vAlign w:val="center"/>
          </w:tcPr>
          <w:p w14:paraId="161A092D" w14:textId="5FAA756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3</w:t>
            </w:r>
          </w:p>
        </w:tc>
        <w:tc>
          <w:tcPr>
            <w:tcW w:w="510" w:type="dxa"/>
            <w:vAlign w:val="center"/>
          </w:tcPr>
          <w:p w14:paraId="7FDEC8CD" w14:textId="11B090B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vAlign w:val="center"/>
          </w:tcPr>
          <w:p w14:paraId="20CA6F4A" w14:textId="40F04A4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7</w:t>
            </w:r>
          </w:p>
        </w:tc>
        <w:tc>
          <w:tcPr>
            <w:tcW w:w="510" w:type="dxa"/>
            <w:vAlign w:val="center"/>
          </w:tcPr>
          <w:p w14:paraId="111C2574" w14:textId="30DFAAD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0</w:t>
            </w:r>
          </w:p>
        </w:tc>
        <w:tc>
          <w:tcPr>
            <w:tcW w:w="510" w:type="dxa"/>
            <w:vAlign w:val="center"/>
          </w:tcPr>
          <w:p w14:paraId="7FD5961F" w14:textId="1853524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vAlign w:val="center"/>
          </w:tcPr>
          <w:p w14:paraId="3FED324D" w14:textId="615280D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3</w:t>
            </w:r>
          </w:p>
        </w:tc>
        <w:tc>
          <w:tcPr>
            <w:tcW w:w="510" w:type="dxa"/>
            <w:vAlign w:val="center"/>
          </w:tcPr>
          <w:p w14:paraId="09AF8460" w14:textId="6433046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4</w:t>
            </w:r>
          </w:p>
        </w:tc>
        <w:tc>
          <w:tcPr>
            <w:tcW w:w="510" w:type="dxa"/>
            <w:vAlign w:val="center"/>
          </w:tcPr>
          <w:p w14:paraId="2D760688" w14:textId="7D5A0EE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5</w:t>
            </w:r>
          </w:p>
        </w:tc>
        <w:tc>
          <w:tcPr>
            <w:tcW w:w="510" w:type="dxa"/>
            <w:vAlign w:val="center"/>
          </w:tcPr>
          <w:p w14:paraId="23E556F7" w14:textId="059E18D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6</w:t>
            </w:r>
          </w:p>
        </w:tc>
        <w:tc>
          <w:tcPr>
            <w:tcW w:w="510" w:type="dxa"/>
            <w:vAlign w:val="center"/>
          </w:tcPr>
          <w:p w14:paraId="3046071E" w14:textId="5162FE5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vAlign w:val="center"/>
          </w:tcPr>
          <w:p w14:paraId="098BC505" w14:textId="63D58C5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5</w:t>
            </w:r>
          </w:p>
        </w:tc>
        <w:tc>
          <w:tcPr>
            <w:tcW w:w="510" w:type="dxa"/>
            <w:vAlign w:val="center"/>
          </w:tcPr>
          <w:p w14:paraId="0685C997" w14:textId="36CBAA1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vAlign w:val="center"/>
          </w:tcPr>
          <w:p w14:paraId="11B07805" w14:textId="02B269A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3</w:t>
            </w:r>
          </w:p>
        </w:tc>
        <w:tc>
          <w:tcPr>
            <w:tcW w:w="510" w:type="dxa"/>
            <w:vAlign w:val="center"/>
          </w:tcPr>
          <w:p w14:paraId="6607D255" w14:textId="2A953F9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vAlign w:val="center"/>
          </w:tcPr>
          <w:p w14:paraId="3135B28A" w14:textId="5C11993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6</w:t>
            </w:r>
          </w:p>
        </w:tc>
        <w:tc>
          <w:tcPr>
            <w:tcW w:w="510" w:type="dxa"/>
            <w:vAlign w:val="center"/>
          </w:tcPr>
          <w:p w14:paraId="0D8441CF" w14:textId="261F462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3</w:t>
            </w:r>
          </w:p>
        </w:tc>
        <w:tc>
          <w:tcPr>
            <w:tcW w:w="510" w:type="dxa"/>
            <w:vAlign w:val="center"/>
          </w:tcPr>
          <w:p w14:paraId="25D9FD7F" w14:textId="1C98E79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vAlign w:val="center"/>
          </w:tcPr>
          <w:p w14:paraId="41DB07B9" w14:textId="73676B9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2</w:t>
            </w:r>
          </w:p>
        </w:tc>
        <w:tc>
          <w:tcPr>
            <w:tcW w:w="510" w:type="dxa"/>
            <w:vAlign w:val="center"/>
          </w:tcPr>
          <w:p w14:paraId="53D28CF3" w14:textId="3B0AD46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1</w:t>
            </w:r>
          </w:p>
        </w:tc>
        <w:tc>
          <w:tcPr>
            <w:tcW w:w="510" w:type="dxa"/>
            <w:vAlign w:val="center"/>
          </w:tcPr>
          <w:p w14:paraId="03357EE7" w14:textId="37E553A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3</w:t>
            </w:r>
          </w:p>
        </w:tc>
        <w:tc>
          <w:tcPr>
            <w:tcW w:w="510" w:type="dxa"/>
            <w:vAlign w:val="center"/>
          </w:tcPr>
          <w:p w14:paraId="1D5593D5" w14:textId="3FFD3EB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6</w:t>
            </w:r>
          </w:p>
        </w:tc>
        <w:tc>
          <w:tcPr>
            <w:tcW w:w="510" w:type="dxa"/>
            <w:vAlign w:val="center"/>
          </w:tcPr>
          <w:p w14:paraId="043DAF02" w14:textId="71685F0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40</w:t>
            </w:r>
          </w:p>
        </w:tc>
        <w:tc>
          <w:tcPr>
            <w:tcW w:w="510" w:type="dxa"/>
            <w:vAlign w:val="center"/>
          </w:tcPr>
          <w:p w14:paraId="12A31792" w14:textId="541A53B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56</w:t>
            </w:r>
          </w:p>
        </w:tc>
      </w:tr>
      <w:tr w:rsidR="00636B75" w14:paraId="4053E27D" w14:textId="7146C9A5" w:rsidTr="0055556A">
        <w:tc>
          <w:tcPr>
            <w:tcW w:w="772" w:type="dxa"/>
            <w:shd w:val="clear" w:color="auto" w:fill="F7CAAC" w:themeFill="accent2" w:themeFillTint="66"/>
            <w:vAlign w:val="bottom"/>
          </w:tcPr>
          <w:p w14:paraId="1A0A4E19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862E329" w14:textId="513A233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1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4B159B6" w14:textId="6AD4A2B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2CB6F56" w14:textId="30C2380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17B1661" w14:textId="0ECCC89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A163C70" w14:textId="65D0F72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2196D2F" w14:textId="17C1A73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47E450B" w14:textId="3771EBF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B2B8DD8" w14:textId="64C90DF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0ED4F96" w14:textId="0015AB4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B132F91" w14:textId="00DD269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A14B41B" w14:textId="02C460C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74E2EE6" w14:textId="2C3FE7A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D6A0525" w14:textId="4C443F6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754433F" w14:textId="6CCFEBB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6A48375" w14:textId="2123124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3180DFB" w14:textId="5AB7B59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7031DF3" w14:textId="7AAF66D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C37F374" w14:textId="2C87E1E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82E19BF" w14:textId="34D2181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4C6CA56" w14:textId="608EA0C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6DC9776" w14:textId="43C15BE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93FD990" w14:textId="5563C1A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9766069" w14:textId="22125E9B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628FFD1" w14:textId="429EA4F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5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9BB16D1" w14:textId="59FC760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6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E23198E" w14:textId="7A9E556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8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3B2B1BB" w14:textId="4AA19DD3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08</w:t>
            </w:r>
          </w:p>
        </w:tc>
      </w:tr>
      <w:tr w:rsidR="00636B75" w14:paraId="6BA69294" w14:textId="4722CB07" w:rsidTr="0055556A">
        <w:tc>
          <w:tcPr>
            <w:tcW w:w="772" w:type="dxa"/>
            <w:shd w:val="clear" w:color="auto" w:fill="auto"/>
            <w:vAlign w:val="bottom"/>
          </w:tcPr>
          <w:p w14:paraId="6D24BE15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2,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59D2251" w14:textId="22D5DA1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83A4C79" w14:textId="22B6662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F94B000" w14:textId="291BA0F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630B503" w14:textId="74B2789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59CF2BB" w14:textId="273AD8B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118C414" w14:textId="3180717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E270C6F" w14:textId="1CDAEBA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B14B7A6" w14:textId="5602A29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4D60D0F" w14:textId="2F7F780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2BFC34E" w14:textId="7D1C18F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1B44C6B" w14:textId="226494E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CE490D7" w14:textId="4CB7A58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7957E7E" w14:textId="28C22D2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D228150" w14:textId="2D0DAB8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FC7B63A" w14:textId="769652F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6</w:t>
            </w:r>
          </w:p>
        </w:tc>
        <w:tc>
          <w:tcPr>
            <w:tcW w:w="510" w:type="dxa"/>
            <w:vAlign w:val="center"/>
          </w:tcPr>
          <w:p w14:paraId="3B4179D5" w14:textId="4D22192C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vAlign w:val="center"/>
          </w:tcPr>
          <w:p w14:paraId="3F6A6AA4" w14:textId="379ED9E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9</w:t>
            </w:r>
          </w:p>
        </w:tc>
        <w:tc>
          <w:tcPr>
            <w:tcW w:w="510" w:type="dxa"/>
            <w:vAlign w:val="center"/>
          </w:tcPr>
          <w:p w14:paraId="3AF373C2" w14:textId="046C5C9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vAlign w:val="center"/>
          </w:tcPr>
          <w:p w14:paraId="7677FFF7" w14:textId="7D969D2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0</w:t>
            </w:r>
          </w:p>
        </w:tc>
        <w:tc>
          <w:tcPr>
            <w:tcW w:w="510" w:type="dxa"/>
            <w:vAlign w:val="center"/>
          </w:tcPr>
          <w:p w14:paraId="6BFE6799" w14:textId="37C7512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vAlign w:val="center"/>
          </w:tcPr>
          <w:p w14:paraId="25320C5E" w14:textId="39B203C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vAlign w:val="center"/>
          </w:tcPr>
          <w:p w14:paraId="01766066" w14:textId="2845CCE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vAlign w:val="center"/>
          </w:tcPr>
          <w:p w14:paraId="00AEFE8A" w14:textId="3720B2F7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69</w:t>
            </w:r>
          </w:p>
        </w:tc>
        <w:tc>
          <w:tcPr>
            <w:tcW w:w="510" w:type="dxa"/>
            <w:vAlign w:val="center"/>
          </w:tcPr>
          <w:p w14:paraId="7951CF64" w14:textId="1E31F18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88</w:t>
            </w:r>
          </w:p>
        </w:tc>
        <w:tc>
          <w:tcPr>
            <w:tcW w:w="510" w:type="dxa"/>
            <w:vAlign w:val="center"/>
          </w:tcPr>
          <w:p w14:paraId="5634E84C" w14:textId="69EB648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09</w:t>
            </w:r>
          </w:p>
        </w:tc>
        <w:tc>
          <w:tcPr>
            <w:tcW w:w="510" w:type="dxa"/>
            <w:vAlign w:val="center"/>
          </w:tcPr>
          <w:p w14:paraId="4E3AD197" w14:textId="56DD001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33</w:t>
            </w:r>
          </w:p>
        </w:tc>
        <w:tc>
          <w:tcPr>
            <w:tcW w:w="510" w:type="dxa"/>
            <w:vAlign w:val="center"/>
          </w:tcPr>
          <w:p w14:paraId="1CD3A7DB" w14:textId="5D81798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60</w:t>
            </w:r>
          </w:p>
        </w:tc>
      </w:tr>
      <w:tr w:rsidR="00636B75" w14:paraId="505DCBE2" w14:textId="14205D5C" w:rsidTr="0055556A">
        <w:tc>
          <w:tcPr>
            <w:tcW w:w="772" w:type="dxa"/>
            <w:shd w:val="clear" w:color="auto" w:fill="F7CAAC" w:themeFill="accent2" w:themeFillTint="66"/>
            <w:vAlign w:val="bottom"/>
          </w:tcPr>
          <w:p w14:paraId="70522ADA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B42ED66" w14:textId="56ACD17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19A33CC" w14:textId="1859D72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3C21FD5" w14:textId="65651F4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94BF8A3" w14:textId="64C05D8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28E38EA" w14:textId="546393F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52A4F95" w14:textId="55282DB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33BFA85" w14:textId="6DEDB78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F068FAA" w14:textId="131096D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9C2544F" w14:textId="44627E9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F293596" w14:textId="2234A45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AF9A1FF" w14:textId="79E6737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5C879B2" w14:textId="26D8BB6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6F17523" w14:textId="063D3C8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8278087" w14:textId="1EA49F3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E7A9974" w14:textId="25A7FFD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FDAFAF9" w14:textId="6F18ED3C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4AAFA50" w14:textId="26AB966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9CCA484" w14:textId="0909373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C76B572" w14:textId="6C3FEF7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78D717E" w14:textId="39224F5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4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FA71019" w14:textId="50C42443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6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CCE4597" w14:textId="6D71C723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8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CC03799" w14:textId="0D1C8FE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0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C6FD357" w14:textId="3F6F8C3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2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6B72053" w14:textId="5804663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5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0155892" w14:textId="30094DE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7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8AA44A0" w14:textId="20A2EB91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12</w:t>
            </w:r>
          </w:p>
        </w:tc>
      </w:tr>
      <w:tr w:rsidR="00636B75" w14:paraId="66E0D0A4" w14:textId="249CF5A6" w:rsidTr="0055556A">
        <w:tc>
          <w:tcPr>
            <w:tcW w:w="772" w:type="dxa"/>
            <w:shd w:val="clear" w:color="auto" w:fill="auto"/>
            <w:vAlign w:val="bottom"/>
          </w:tcPr>
          <w:p w14:paraId="396387A6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7,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A57D062" w14:textId="517FC9C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5E21AB7" w14:textId="73707CB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E27B386" w14:textId="0DFA3A0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41EFBBD" w14:textId="06267F9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3AC5642" w14:textId="2A57745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575D83A" w14:textId="0579CEB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4F4F007" w14:textId="3D1C4BF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4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3A916E8" w14:textId="2952B81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8E09E5D" w14:textId="2951557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C285F0D" w14:textId="75A1B76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3D36CF0" w14:textId="7DA66FC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106E64A" w14:textId="1E99965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0BD7A13" w14:textId="7B41C610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4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00118E6" w14:textId="499EA38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524FBE8" w14:textId="18F09BD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6</w:t>
            </w:r>
          </w:p>
        </w:tc>
        <w:tc>
          <w:tcPr>
            <w:tcW w:w="510" w:type="dxa"/>
            <w:vAlign w:val="center"/>
          </w:tcPr>
          <w:p w14:paraId="1E4A1FAF" w14:textId="672109A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5</w:t>
            </w:r>
          </w:p>
        </w:tc>
        <w:tc>
          <w:tcPr>
            <w:tcW w:w="510" w:type="dxa"/>
            <w:vAlign w:val="center"/>
          </w:tcPr>
          <w:p w14:paraId="76FDA9BB" w14:textId="30B3D8F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4</w:t>
            </w:r>
          </w:p>
        </w:tc>
        <w:tc>
          <w:tcPr>
            <w:tcW w:w="510" w:type="dxa"/>
            <w:vAlign w:val="center"/>
          </w:tcPr>
          <w:p w14:paraId="0452B739" w14:textId="12F3631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8</w:t>
            </w:r>
          </w:p>
        </w:tc>
        <w:tc>
          <w:tcPr>
            <w:tcW w:w="510" w:type="dxa"/>
            <w:vAlign w:val="center"/>
          </w:tcPr>
          <w:p w14:paraId="494912FB" w14:textId="416D836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54</w:t>
            </w:r>
          </w:p>
        </w:tc>
        <w:tc>
          <w:tcPr>
            <w:tcW w:w="510" w:type="dxa"/>
            <w:vAlign w:val="center"/>
          </w:tcPr>
          <w:p w14:paraId="05D79825" w14:textId="4A544A6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71</w:t>
            </w:r>
          </w:p>
        </w:tc>
        <w:tc>
          <w:tcPr>
            <w:tcW w:w="510" w:type="dxa"/>
            <w:vAlign w:val="center"/>
          </w:tcPr>
          <w:p w14:paraId="1B930CA3" w14:textId="6A94C14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92</w:t>
            </w:r>
          </w:p>
        </w:tc>
        <w:tc>
          <w:tcPr>
            <w:tcW w:w="510" w:type="dxa"/>
            <w:vAlign w:val="center"/>
          </w:tcPr>
          <w:p w14:paraId="4998C2BC" w14:textId="768B799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14</w:t>
            </w:r>
          </w:p>
        </w:tc>
        <w:tc>
          <w:tcPr>
            <w:tcW w:w="510" w:type="dxa"/>
            <w:vAlign w:val="center"/>
          </w:tcPr>
          <w:p w14:paraId="65387A32" w14:textId="6A03EFC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36</w:t>
            </w:r>
          </w:p>
        </w:tc>
        <w:tc>
          <w:tcPr>
            <w:tcW w:w="510" w:type="dxa"/>
            <w:vAlign w:val="center"/>
          </w:tcPr>
          <w:p w14:paraId="37D1BAF1" w14:textId="3B271A4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64</w:t>
            </w:r>
          </w:p>
        </w:tc>
        <w:tc>
          <w:tcPr>
            <w:tcW w:w="510" w:type="dxa"/>
            <w:vAlign w:val="center"/>
          </w:tcPr>
          <w:p w14:paraId="405A6E14" w14:textId="4BFD8BE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93</w:t>
            </w:r>
          </w:p>
        </w:tc>
        <w:tc>
          <w:tcPr>
            <w:tcW w:w="510" w:type="dxa"/>
            <w:vAlign w:val="center"/>
          </w:tcPr>
          <w:p w14:paraId="348848AB" w14:textId="3969C78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26</w:t>
            </w:r>
          </w:p>
        </w:tc>
        <w:tc>
          <w:tcPr>
            <w:tcW w:w="510" w:type="dxa"/>
            <w:vAlign w:val="center"/>
          </w:tcPr>
          <w:p w14:paraId="34889C33" w14:textId="14F2512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65</w:t>
            </w:r>
          </w:p>
        </w:tc>
      </w:tr>
      <w:tr w:rsidR="00636B75" w14:paraId="2793F95E" w14:textId="586F6794" w:rsidTr="0055556A">
        <w:tc>
          <w:tcPr>
            <w:tcW w:w="772" w:type="dxa"/>
            <w:shd w:val="clear" w:color="auto" w:fill="F7CAAC" w:themeFill="accent2" w:themeFillTint="66"/>
            <w:vAlign w:val="bottom"/>
          </w:tcPr>
          <w:p w14:paraId="59B109DB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7D3EE12" w14:textId="1C16AA8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8612EBD" w14:textId="27EFF02D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34AC86C" w14:textId="6530FAD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6F7C72D" w14:textId="3F7809B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AA0F16D" w14:textId="20EB18F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B5AA189" w14:textId="3553089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EF3F4C9" w14:textId="5CD028E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002B223" w14:textId="59491F1F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278D0DE" w14:textId="42C597C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FF19A8F" w14:textId="39D7BDD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C3257C" w14:textId="6E30F8BC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381CF1B" w14:textId="47BD848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5F2F61C" w14:textId="2EB88272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4D84598" w14:textId="46BC48A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7F2C59E" w14:textId="6878CF9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397CD7A" w14:textId="101D5947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FB8A741" w14:textId="24130F8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4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F79AC8A" w14:textId="7756E233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5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30DB4CF" w14:textId="75A4F99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7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5406B13" w14:textId="5126CB7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9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00502C3" w14:textId="008D137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664A3A3" w14:textId="63680F3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4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AA74FF5" w14:textId="563D299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7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29973E2" w14:textId="555F0C7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0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A02F763" w14:textId="36D7770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3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BF27244" w14:textId="61F31EC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7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4E58796" w14:textId="6E9CD240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4,17</w:t>
            </w:r>
          </w:p>
        </w:tc>
      </w:tr>
      <w:tr w:rsidR="00636B75" w14:paraId="46599123" w14:textId="456A4967" w:rsidTr="0055556A">
        <w:tc>
          <w:tcPr>
            <w:tcW w:w="772" w:type="dxa"/>
            <w:shd w:val="clear" w:color="auto" w:fill="auto"/>
            <w:vAlign w:val="bottom"/>
          </w:tcPr>
          <w:p w14:paraId="72D2631D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2,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C3132D2" w14:textId="1A32D8F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3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6774953" w14:textId="1F4A861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944E758" w14:textId="6E1D664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36BEDEB" w14:textId="447BE9E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E9306C4" w14:textId="322FAC0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9778875" w14:textId="5E51011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9BAE911" w14:textId="572B139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28BEE9F" w14:textId="0552F3A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D4DFB24" w14:textId="6FC7860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3A86275" w14:textId="0983952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DD5ECD6" w14:textId="58EBE2A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2EB886A" w14:textId="42474084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0DD069A" w14:textId="3056CEDA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A530F59" w14:textId="7859BC8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4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F80AC2A" w14:textId="6234C6C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6</w:t>
            </w:r>
          </w:p>
        </w:tc>
        <w:tc>
          <w:tcPr>
            <w:tcW w:w="510" w:type="dxa"/>
            <w:vAlign w:val="center"/>
          </w:tcPr>
          <w:p w14:paraId="303751E4" w14:textId="35740819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48</w:t>
            </w:r>
          </w:p>
        </w:tc>
        <w:tc>
          <w:tcPr>
            <w:tcW w:w="510" w:type="dxa"/>
            <w:vAlign w:val="center"/>
          </w:tcPr>
          <w:p w14:paraId="48694275" w14:textId="0208C10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60</w:t>
            </w:r>
          </w:p>
        </w:tc>
        <w:tc>
          <w:tcPr>
            <w:tcW w:w="510" w:type="dxa"/>
            <w:vAlign w:val="center"/>
          </w:tcPr>
          <w:p w14:paraId="499048F1" w14:textId="3085E6B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77</w:t>
            </w:r>
          </w:p>
        </w:tc>
        <w:tc>
          <w:tcPr>
            <w:tcW w:w="510" w:type="dxa"/>
            <w:vAlign w:val="center"/>
          </w:tcPr>
          <w:p w14:paraId="4022A2F9" w14:textId="070D1A68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98</w:t>
            </w:r>
          </w:p>
        </w:tc>
        <w:tc>
          <w:tcPr>
            <w:tcW w:w="510" w:type="dxa"/>
            <w:vAlign w:val="center"/>
          </w:tcPr>
          <w:p w14:paraId="6C7F06C3" w14:textId="4086BD7B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20</w:t>
            </w:r>
          </w:p>
        </w:tc>
        <w:tc>
          <w:tcPr>
            <w:tcW w:w="510" w:type="dxa"/>
            <w:vAlign w:val="center"/>
          </w:tcPr>
          <w:p w14:paraId="213056C3" w14:textId="3E484CF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47</w:t>
            </w:r>
          </w:p>
        </w:tc>
        <w:tc>
          <w:tcPr>
            <w:tcW w:w="510" w:type="dxa"/>
            <w:vAlign w:val="center"/>
          </w:tcPr>
          <w:p w14:paraId="539B9C87" w14:textId="53E99B12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vAlign w:val="center"/>
          </w:tcPr>
          <w:p w14:paraId="15DB923E" w14:textId="3C4EF653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03</w:t>
            </w:r>
          </w:p>
        </w:tc>
        <w:tc>
          <w:tcPr>
            <w:tcW w:w="510" w:type="dxa"/>
            <w:vAlign w:val="center"/>
          </w:tcPr>
          <w:p w14:paraId="27FE79C7" w14:textId="65903907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39</w:t>
            </w:r>
          </w:p>
        </w:tc>
        <w:tc>
          <w:tcPr>
            <w:tcW w:w="510" w:type="dxa"/>
            <w:vAlign w:val="center"/>
          </w:tcPr>
          <w:p w14:paraId="6270DA82" w14:textId="412D32C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77</w:t>
            </w:r>
          </w:p>
        </w:tc>
        <w:tc>
          <w:tcPr>
            <w:tcW w:w="510" w:type="dxa"/>
            <w:vAlign w:val="center"/>
          </w:tcPr>
          <w:p w14:paraId="73BB2183" w14:textId="35DA42B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4,19</w:t>
            </w:r>
          </w:p>
        </w:tc>
        <w:tc>
          <w:tcPr>
            <w:tcW w:w="510" w:type="dxa"/>
            <w:vAlign w:val="center"/>
          </w:tcPr>
          <w:p w14:paraId="198ECB90" w14:textId="487F5D6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4,69</w:t>
            </w:r>
          </w:p>
        </w:tc>
      </w:tr>
      <w:tr w:rsidR="00636B75" w14:paraId="0BC5BF93" w14:textId="08C58B98" w:rsidTr="0055556A">
        <w:tc>
          <w:tcPr>
            <w:tcW w:w="772" w:type="dxa"/>
            <w:shd w:val="clear" w:color="auto" w:fill="F7CAAC" w:themeFill="accent2" w:themeFillTint="66"/>
            <w:vAlign w:val="bottom"/>
          </w:tcPr>
          <w:p w14:paraId="7521C94C" w14:textId="77777777" w:rsidR="00636B75" w:rsidRPr="00D66ED8" w:rsidRDefault="00636B75" w:rsidP="00636B75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C3463CB" w14:textId="79EE2CE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0E52DE6" w14:textId="7C6C7FF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31EB184" w14:textId="1CAB44E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B8CCA3A" w14:textId="282E4AE3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336F288" w14:textId="5B1F2F45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7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E030EC4" w14:textId="09494629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8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65A5A5C" w14:textId="58DACBF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3493724" w14:textId="1E809AB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AD53100" w14:textId="4291FC5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FC5AD6E" w14:textId="046DDB96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0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D9B4C66" w14:textId="26E566CE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9CEAD37" w14:textId="76707BC7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1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8D7C763" w14:textId="210B4D21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908E17A" w14:textId="4F758218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3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4BEEE38" w14:textId="05BFFF0B" w:rsidR="00636B75" w:rsidRPr="00636B75" w:rsidRDefault="00636B75" w:rsidP="00636B75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5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EE2C4F" w14:textId="15FA8F35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6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6040479" w14:textId="724A7BB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7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A405752" w14:textId="7142BE4A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1,9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B8618C0" w14:textId="7A74D77E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D4D0FC6" w14:textId="03D866C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4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58AD739" w14:textId="58BFB5D4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225E982" w14:textId="6024B661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0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9CCB30C" w14:textId="674A1DE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3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3D58D87" w14:textId="78C8F9DF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3,7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DB37E75" w14:textId="5BA82D66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4,1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8BA882A" w14:textId="5613A237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4,6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D88F74D" w14:textId="0535779D" w:rsidR="00636B75" w:rsidRPr="00636B75" w:rsidRDefault="00636B75" w:rsidP="00636B75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636B75">
              <w:rPr>
                <w:rFonts w:ascii="Segoe UI" w:hAnsi="Segoe UI" w:cs="Segoe UI"/>
                <w:color w:val="000000"/>
                <w:sz w:val="16"/>
                <w:szCs w:val="16"/>
              </w:rPr>
              <w:t>5,21</w:t>
            </w:r>
          </w:p>
        </w:tc>
      </w:tr>
    </w:tbl>
    <w:p w14:paraId="06F2D6CA" w14:textId="77777777" w:rsidR="005B7F06" w:rsidRDefault="005B7F06" w:rsidP="005B7F06">
      <w:pPr>
        <w:spacing w:after="0"/>
        <w:jc w:val="center"/>
        <w:rPr>
          <w:lang w:val="ru-RU"/>
        </w:rPr>
      </w:pPr>
    </w:p>
    <w:p w14:paraId="3C532D17" w14:textId="19A73F7F" w:rsidR="00261B62" w:rsidRPr="00F35447" w:rsidRDefault="005B7F06" w:rsidP="005B7F06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F35447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 xml:space="preserve">ШПРИЦ </w:t>
      </w:r>
      <w:r w:rsidR="00821F7D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2</w:t>
      </w:r>
      <w:r w:rsidRPr="00F35447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0 МЛ</w:t>
      </w:r>
    </w:p>
    <w:p w14:paraId="06689259" w14:textId="77777777" w:rsidR="00821F7D" w:rsidRPr="004411B6" w:rsidRDefault="00821F7D" w:rsidP="00821F7D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4411B6">
        <w:rPr>
          <w:rFonts w:ascii="Segoe UI" w:hAnsi="Segoe UI" w:cs="Segoe UI"/>
          <w:sz w:val="21"/>
          <w:szCs w:val="21"/>
          <w:lang w:val="ru-RU"/>
        </w:rPr>
        <w:t xml:space="preserve">РАЗВЕДЕНИЕ: </w:t>
      </w:r>
      <w:r w:rsidRPr="00FF1571">
        <w:rPr>
          <w:rFonts w:ascii="Segoe UI" w:hAnsi="Segoe UI" w:cs="Segoe UI"/>
          <w:sz w:val="21"/>
          <w:szCs w:val="21"/>
          <w:lang w:val="en-150"/>
        </w:rPr>
        <w:t>2</w:t>
      </w:r>
      <w:r w:rsidRPr="00FF1571">
        <w:rPr>
          <w:rFonts w:ascii="Segoe UI" w:hAnsi="Segoe UI" w:cs="Segoe UI"/>
          <w:sz w:val="21"/>
          <w:szCs w:val="21"/>
          <w:lang w:val="ru-RU"/>
        </w:rPr>
        <w:t>5</w:t>
      </w:r>
      <w:r w:rsidRPr="00FF1571">
        <w:rPr>
          <w:rFonts w:ascii="Segoe UI" w:hAnsi="Segoe UI" w:cs="Segoe UI"/>
          <w:sz w:val="21"/>
          <w:szCs w:val="21"/>
          <w:lang w:val="en-150"/>
        </w:rPr>
        <w:t>0</w:t>
      </w:r>
      <w:r w:rsidRPr="00FF1571">
        <w:rPr>
          <w:rFonts w:ascii="Segoe UI" w:hAnsi="Segoe UI" w:cs="Segoe UI"/>
          <w:sz w:val="21"/>
          <w:szCs w:val="21"/>
          <w:lang w:val="ru-RU"/>
        </w:rPr>
        <w:t xml:space="preserve"> мг добутамина + 20 мл </w:t>
      </w:r>
      <w:r w:rsidRPr="00FF1571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FF1571">
        <w:rPr>
          <w:rFonts w:ascii="Segoe UI" w:hAnsi="Segoe UI" w:cs="Segoe UI"/>
          <w:b/>
          <w:bCs/>
          <w:sz w:val="21"/>
          <w:szCs w:val="21"/>
          <w:lang w:val="ru-RU"/>
        </w:rPr>
        <w:t>Объём 20 мл</w:t>
      </w:r>
      <w:r w:rsidRPr="00FF1571">
        <w:rPr>
          <w:rFonts w:ascii="Segoe UI" w:hAnsi="Segoe UI" w:cs="Segoe UI"/>
          <w:sz w:val="21"/>
          <w:szCs w:val="21"/>
          <w:lang w:val="ru-RU"/>
        </w:rPr>
        <w:t xml:space="preserve"> = в 1 мл 12,5 мг = 12500 мкг</w:t>
      </w:r>
    </w:p>
    <w:tbl>
      <w:tblPr>
        <w:tblStyle w:val="TableGrid"/>
        <w:tblW w:w="0" w:type="auto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72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</w:tblGrid>
      <w:tr w:rsidR="007D2CB4" w14:paraId="0555FE5D" w14:textId="77777777" w:rsidTr="009A349F">
        <w:tc>
          <w:tcPr>
            <w:tcW w:w="772" w:type="dxa"/>
            <w:vMerge w:val="restart"/>
            <w:shd w:val="clear" w:color="auto" w:fill="323E4F" w:themeFill="text2" w:themeFillShade="BF"/>
            <w:vAlign w:val="bottom"/>
          </w:tcPr>
          <w:p w14:paraId="34323CCE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Доза,</w:t>
            </w:r>
          </w:p>
          <w:p w14:paraId="06538BDF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кг/</w:t>
            </w:r>
          </w:p>
          <w:p w14:paraId="4E29A61B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кг/</w:t>
            </w:r>
          </w:p>
          <w:p w14:paraId="2ED62736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ин</w:t>
            </w: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bottom"/>
          </w:tcPr>
          <w:p w14:paraId="68AB0E71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асса тела, кг</w:t>
            </w:r>
          </w:p>
        </w:tc>
      </w:tr>
      <w:tr w:rsidR="007D2CB4" w14:paraId="38AC5767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4F0BEC2F" w14:textId="77777777" w:rsidR="007D2CB4" w:rsidRPr="009A349F" w:rsidRDefault="007D2CB4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7709BF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61C4B3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,3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67E59D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084882C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0CE4D6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6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57B85C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4EC954E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CCB01A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2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30C28E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48B1F8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846766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2395C4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4D970516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5AAF44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1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A6A5F7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2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DDC8AD4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3,7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0C6CEF0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4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5FDCAE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6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445E6B6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8,3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54BBDBC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0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5BADBA4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2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C8916A5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5,5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5236795A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8,1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EDA617E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1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ADAD28C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4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7CC3267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8,8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FB688D7" w14:textId="77777777" w:rsidR="007D2CB4" w:rsidRPr="004555F0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4555F0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3,4</w:t>
            </w:r>
          </w:p>
        </w:tc>
      </w:tr>
      <w:tr w:rsidR="007D2CB4" w14:paraId="38A6F866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46A1E634" w14:textId="77777777" w:rsidR="007D2CB4" w:rsidRPr="009A349F" w:rsidRDefault="007D2CB4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C09464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0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ADA3FD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1D0662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2EC162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61B89A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97D76B5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5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D3FD4D1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4D458AD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15ABD5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11E79F0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938C30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19ED164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4D3A7E5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г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6DCC95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,5 г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F25F86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5EB899A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AEAB77D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498E15D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 xml:space="preserve"> 5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AE9CF5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26C554A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B4DDFF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596CBC4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5141CE8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5FA5D01D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72DCE96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2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35B3978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3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4DB87680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4 л.</w:t>
            </w:r>
          </w:p>
        </w:tc>
      </w:tr>
      <w:tr w:rsidR="007D2CB4" w14:paraId="5DF03450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78942A1B" w14:textId="77777777" w:rsidR="007D2CB4" w:rsidRPr="009A349F" w:rsidRDefault="007D2CB4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center"/>
          </w:tcPr>
          <w:p w14:paraId="672051D5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Скорость инфузии, мл/час</w:t>
            </w:r>
          </w:p>
        </w:tc>
      </w:tr>
      <w:tr w:rsidR="00C90442" w14:paraId="0103FC7C" w14:textId="77777777" w:rsidTr="00452BFA">
        <w:tc>
          <w:tcPr>
            <w:tcW w:w="772" w:type="dxa"/>
            <w:vAlign w:val="bottom"/>
          </w:tcPr>
          <w:p w14:paraId="6313DC65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,5</w:t>
            </w:r>
          </w:p>
        </w:tc>
        <w:tc>
          <w:tcPr>
            <w:tcW w:w="510" w:type="dxa"/>
            <w:vAlign w:val="center"/>
          </w:tcPr>
          <w:p w14:paraId="0BFAE7C9" w14:textId="0063249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10</w:t>
            </w:r>
          </w:p>
        </w:tc>
        <w:tc>
          <w:tcPr>
            <w:tcW w:w="510" w:type="dxa"/>
            <w:vAlign w:val="center"/>
          </w:tcPr>
          <w:p w14:paraId="339ABC5F" w14:textId="3395C62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13</w:t>
            </w:r>
          </w:p>
        </w:tc>
        <w:tc>
          <w:tcPr>
            <w:tcW w:w="510" w:type="dxa"/>
            <w:vAlign w:val="center"/>
          </w:tcPr>
          <w:p w14:paraId="523964BF" w14:textId="0F4D883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vAlign w:val="center"/>
          </w:tcPr>
          <w:p w14:paraId="7EDAE43A" w14:textId="2EA944F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17</w:t>
            </w:r>
          </w:p>
        </w:tc>
        <w:tc>
          <w:tcPr>
            <w:tcW w:w="510" w:type="dxa"/>
            <w:vAlign w:val="center"/>
          </w:tcPr>
          <w:p w14:paraId="2E72740A" w14:textId="3D5B6F5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vAlign w:val="center"/>
          </w:tcPr>
          <w:p w14:paraId="77DA7DEB" w14:textId="4EA04F4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1</w:t>
            </w:r>
          </w:p>
        </w:tc>
        <w:tc>
          <w:tcPr>
            <w:tcW w:w="510" w:type="dxa"/>
            <w:vAlign w:val="center"/>
          </w:tcPr>
          <w:p w14:paraId="141D9BDB" w14:textId="03AC6FE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3</w:t>
            </w:r>
          </w:p>
        </w:tc>
        <w:tc>
          <w:tcPr>
            <w:tcW w:w="510" w:type="dxa"/>
            <w:vAlign w:val="center"/>
          </w:tcPr>
          <w:p w14:paraId="4EF0E139" w14:textId="20C02DC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5</w:t>
            </w:r>
          </w:p>
        </w:tc>
        <w:tc>
          <w:tcPr>
            <w:tcW w:w="510" w:type="dxa"/>
            <w:vAlign w:val="center"/>
          </w:tcPr>
          <w:p w14:paraId="09FD182F" w14:textId="6F46F8F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vAlign w:val="center"/>
          </w:tcPr>
          <w:p w14:paraId="4D9579B2" w14:textId="4F29BFD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7</w:t>
            </w:r>
          </w:p>
        </w:tc>
        <w:tc>
          <w:tcPr>
            <w:tcW w:w="510" w:type="dxa"/>
            <w:vAlign w:val="center"/>
          </w:tcPr>
          <w:p w14:paraId="7A6A8B76" w14:textId="2CEA888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vAlign w:val="center"/>
          </w:tcPr>
          <w:p w14:paraId="647519FD" w14:textId="1760037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vAlign w:val="center"/>
          </w:tcPr>
          <w:p w14:paraId="7B72DCF1" w14:textId="7778CF6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0</w:t>
            </w:r>
          </w:p>
        </w:tc>
        <w:tc>
          <w:tcPr>
            <w:tcW w:w="510" w:type="dxa"/>
            <w:vAlign w:val="center"/>
          </w:tcPr>
          <w:p w14:paraId="0093082F" w14:textId="78F9FA0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5</w:t>
            </w:r>
          </w:p>
        </w:tc>
        <w:tc>
          <w:tcPr>
            <w:tcW w:w="510" w:type="dxa"/>
            <w:vAlign w:val="center"/>
          </w:tcPr>
          <w:p w14:paraId="23ADA5A7" w14:textId="2672CCD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vAlign w:val="center"/>
          </w:tcPr>
          <w:p w14:paraId="57B8C272" w14:textId="79013458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vAlign w:val="center"/>
          </w:tcPr>
          <w:p w14:paraId="66087F64" w14:textId="087708E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vAlign w:val="center"/>
          </w:tcPr>
          <w:p w14:paraId="6F0C1E1B" w14:textId="578597F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vAlign w:val="center"/>
          </w:tcPr>
          <w:p w14:paraId="3EEBD889" w14:textId="60089D47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vAlign w:val="center"/>
          </w:tcPr>
          <w:p w14:paraId="78DEDACE" w14:textId="54D9672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vAlign w:val="center"/>
          </w:tcPr>
          <w:p w14:paraId="187D0547" w14:textId="4A04DBC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vAlign w:val="center"/>
          </w:tcPr>
          <w:p w14:paraId="0F4032C3" w14:textId="3FE2427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vAlign w:val="center"/>
          </w:tcPr>
          <w:p w14:paraId="2CE81EA2" w14:textId="5D36D614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4</w:t>
            </w:r>
          </w:p>
        </w:tc>
        <w:tc>
          <w:tcPr>
            <w:tcW w:w="510" w:type="dxa"/>
            <w:vAlign w:val="center"/>
          </w:tcPr>
          <w:p w14:paraId="5FEC04BE" w14:textId="21E94367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4</w:t>
            </w:r>
          </w:p>
        </w:tc>
        <w:tc>
          <w:tcPr>
            <w:tcW w:w="510" w:type="dxa"/>
            <w:vAlign w:val="center"/>
          </w:tcPr>
          <w:p w14:paraId="7C7EC955" w14:textId="77D0582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5</w:t>
            </w:r>
          </w:p>
        </w:tc>
        <w:tc>
          <w:tcPr>
            <w:tcW w:w="510" w:type="dxa"/>
            <w:vAlign w:val="center"/>
          </w:tcPr>
          <w:p w14:paraId="26FEB9B1" w14:textId="692946E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6</w:t>
            </w:r>
          </w:p>
        </w:tc>
        <w:tc>
          <w:tcPr>
            <w:tcW w:w="510" w:type="dxa"/>
            <w:vAlign w:val="center"/>
          </w:tcPr>
          <w:p w14:paraId="15267FDD" w14:textId="4850D5D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0</w:t>
            </w:r>
          </w:p>
        </w:tc>
      </w:tr>
      <w:tr w:rsidR="00C90442" w14:paraId="2D6F7B62" w14:textId="77777777" w:rsidTr="00452BFA">
        <w:tc>
          <w:tcPr>
            <w:tcW w:w="772" w:type="dxa"/>
            <w:shd w:val="clear" w:color="auto" w:fill="F7CAAC" w:themeFill="accent2" w:themeFillTint="66"/>
            <w:vAlign w:val="bottom"/>
          </w:tcPr>
          <w:p w14:paraId="10F9C132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8754BB8" w14:textId="3403E4F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6E6ABCC" w14:textId="2E40527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A597A16" w14:textId="13B741A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5AD9B0C" w14:textId="06734D0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021FB59" w14:textId="3F0F3D5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B42C98" w14:textId="0DEA291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51FA3F4" w14:textId="59AD6E3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9E19C9B" w14:textId="16791BC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F41E5C4" w14:textId="16EB298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E18428D" w14:textId="7B536AC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3BE1DD3" w14:textId="5DF1F24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F8AF235" w14:textId="6A2E2CA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07AAAD4" w14:textId="7E27BC1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CF85D1B" w14:textId="1AD50D2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F18C9B3" w14:textId="42CE43C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4FE994A" w14:textId="34E6B64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64B8DBC" w14:textId="26C72ED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B896E0A" w14:textId="0593375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24F6280" w14:textId="3F4F3861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A82C5C7" w14:textId="7DC145A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5EA581B" w14:textId="5AB0BA2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A42E476" w14:textId="1F03A067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3438F34" w14:textId="08102101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6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1D9C657" w14:textId="35876B9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8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A9AA23E" w14:textId="0940B20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94EE590" w14:textId="2FD5B7A7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3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2C9A945" w14:textId="760D6747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60</w:t>
            </w:r>
          </w:p>
        </w:tc>
      </w:tr>
      <w:tr w:rsidR="00C90442" w14:paraId="4ECE788A" w14:textId="77777777" w:rsidTr="00452BFA">
        <w:tc>
          <w:tcPr>
            <w:tcW w:w="772" w:type="dxa"/>
            <w:vAlign w:val="bottom"/>
          </w:tcPr>
          <w:p w14:paraId="28DD24BC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7,5</w:t>
            </w:r>
          </w:p>
        </w:tc>
        <w:tc>
          <w:tcPr>
            <w:tcW w:w="510" w:type="dxa"/>
            <w:vAlign w:val="center"/>
          </w:tcPr>
          <w:p w14:paraId="46D71ABC" w14:textId="6056035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vAlign w:val="center"/>
          </w:tcPr>
          <w:p w14:paraId="4529815A" w14:textId="59596E5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vAlign w:val="center"/>
          </w:tcPr>
          <w:p w14:paraId="6454387A" w14:textId="1AAD836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vAlign w:val="center"/>
          </w:tcPr>
          <w:p w14:paraId="0E0797E9" w14:textId="7949EC6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vAlign w:val="center"/>
          </w:tcPr>
          <w:p w14:paraId="545B7539" w14:textId="6460320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vAlign w:val="center"/>
          </w:tcPr>
          <w:p w14:paraId="53ACF2A8" w14:textId="110531D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4</w:t>
            </w:r>
          </w:p>
        </w:tc>
        <w:tc>
          <w:tcPr>
            <w:tcW w:w="510" w:type="dxa"/>
            <w:vAlign w:val="center"/>
          </w:tcPr>
          <w:p w14:paraId="2CE606E7" w14:textId="6BFD9F9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vAlign w:val="center"/>
          </w:tcPr>
          <w:p w14:paraId="0FA386AA" w14:textId="6C3FF03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4</w:t>
            </w:r>
          </w:p>
        </w:tc>
        <w:tc>
          <w:tcPr>
            <w:tcW w:w="510" w:type="dxa"/>
            <w:vAlign w:val="center"/>
          </w:tcPr>
          <w:p w14:paraId="0F71EAD2" w14:textId="323EACA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vAlign w:val="center"/>
          </w:tcPr>
          <w:p w14:paraId="204A4392" w14:textId="3EB97D5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vAlign w:val="center"/>
          </w:tcPr>
          <w:p w14:paraId="5C0F043D" w14:textId="443108E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vAlign w:val="center"/>
          </w:tcPr>
          <w:p w14:paraId="47228DF3" w14:textId="2934C51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8</w:t>
            </w:r>
          </w:p>
        </w:tc>
        <w:tc>
          <w:tcPr>
            <w:tcW w:w="510" w:type="dxa"/>
            <w:vAlign w:val="center"/>
          </w:tcPr>
          <w:p w14:paraId="13AC6B70" w14:textId="0B460E72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0</w:t>
            </w:r>
          </w:p>
        </w:tc>
        <w:tc>
          <w:tcPr>
            <w:tcW w:w="510" w:type="dxa"/>
            <w:vAlign w:val="center"/>
          </w:tcPr>
          <w:p w14:paraId="58A25817" w14:textId="65ED982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4</w:t>
            </w:r>
          </w:p>
        </w:tc>
        <w:tc>
          <w:tcPr>
            <w:tcW w:w="510" w:type="dxa"/>
            <w:vAlign w:val="center"/>
          </w:tcPr>
          <w:p w14:paraId="671A513B" w14:textId="124CC64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3</w:t>
            </w:r>
          </w:p>
        </w:tc>
        <w:tc>
          <w:tcPr>
            <w:tcW w:w="510" w:type="dxa"/>
            <w:vAlign w:val="center"/>
          </w:tcPr>
          <w:p w14:paraId="77AB2D55" w14:textId="319AA69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vAlign w:val="center"/>
          </w:tcPr>
          <w:p w14:paraId="7CF6FB1B" w14:textId="4024DBF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3</w:t>
            </w:r>
          </w:p>
        </w:tc>
        <w:tc>
          <w:tcPr>
            <w:tcW w:w="510" w:type="dxa"/>
            <w:vAlign w:val="center"/>
          </w:tcPr>
          <w:p w14:paraId="2A0C23EF" w14:textId="4F72700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48</w:t>
            </w:r>
          </w:p>
        </w:tc>
        <w:tc>
          <w:tcPr>
            <w:tcW w:w="510" w:type="dxa"/>
            <w:vAlign w:val="center"/>
          </w:tcPr>
          <w:p w14:paraId="2ECB5BAC" w14:textId="7AB11FA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65</w:t>
            </w:r>
          </w:p>
        </w:tc>
        <w:tc>
          <w:tcPr>
            <w:tcW w:w="510" w:type="dxa"/>
            <w:vAlign w:val="center"/>
          </w:tcPr>
          <w:p w14:paraId="4A8892C7" w14:textId="018D55C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84</w:t>
            </w:r>
          </w:p>
        </w:tc>
        <w:tc>
          <w:tcPr>
            <w:tcW w:w="510" w:type="dxa"/>
            <w:vAlign w:val="center"/>
          </w:tcPr>
          <w:p w14:paraId="7473A618" w14:textId="6F6AF20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vAlign w:val="center"/>
          </w:tcPr>
          <w:p w14:paraId="13B7E3B4" w14:textId="11DAB064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30</w:t>
            </w:r>
          </w:p>
        </w:tc>
        <w:tc>
          <w:tcPr>
            <w:tcW w:w="510" w:type="dxa"/>
            <w:vAlign w:val="center"/>
          </w:tcPr>
          <w:p w14:paraId="10A722F8" w14:textId="59512E1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53</w:t>
            </w:r>
          </w:p>
        </w:tc>
        <w:tc>
          <w:tcPr>
            <w:tcW w:w="510" w:type="dxa"/>
            <w:vAlign w:val="center"/>
          </w:tcPr>
          <w:p w14:paraId="76F54EDF" w14:textId="28B97324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83</w:t>
            </w:r>
          </w:p>
        </w:tc>
        <w:tc>
          <w:tcPr>
            <w:tcW w:w="510" w:type="dxa"/>
            <w:vAlign w:val="center"/>
          </w:tcPr>
          <w:p w14:paraId="3BDFA57E" w14:textId="553F28C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14</w:t>
            </w:r>
          </w:p>
        </w:tc>
        <w:tc>
          <w:tcPr>
            <w:tcW w:w="510" w:type="dxa"/>
            <w:vAlign w:val="center"/>
          </w:tcPr>
          <w:p w14:paraId="0DDC9C95" w14:textId="43113A1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49</w:t>
            </w:r>
          </w:p>
        </w:tc>
        <w:tc>
          <w:tcPr>
            <w:tcW w:w="510" w:type="dxa"/>
            <w:vAlign w:val="center"/>
          </w:tcPr>
          <w:p w14:paraId="636FB062" w14:textId="6B36F7F8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91</w:t>
            </w:r>
          </w:p>
        </w:tc>
      </w:tr>
      <w:tr w:rsidR="00C90442" w14:paraId="7E6DC3A7" w14:textId="77777777" w:rsidTr="00452BFA">
        <w:tc>
          <w:tcPr>
            <w:tcW w:w="772" w:type="dxa"/>
            <w:shd w:val="clear" w:color="auto" w:fill="F7CAAC" w:themeFill="accent2" w:themeFillTint="66"/>
            <w:vAlign w:val="bottom"/>
          </w:tcPr>
          <w:p w14:paraId="61F33746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A9C5CE9" w14:textId="76A0CDE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BA5205F" w14:textId="7E26A1E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8D7D286" w14:textId="5DF7EA8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AB43BD1" w14:textId="2DF9521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F67924B" w14:textId="4BE295D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364517D" w14:textId="3B28019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A970731" w14:textId="52300DB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EFBDA64" w14:textId="4957D80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EF5DDE8" w14:textId="15E81C5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94EF43B" w14:textId="533D927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4FC6B74" w14:textId="3EFDB3F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B309D2" w14:textId="4AB2EED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98C9E79" w14:textId="0BD0B93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2A851FD" w14:textId="1C1D59B5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E5E1C12" w14:textId="0B7EB8F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B67AB1F" w14:textId="52C014C1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6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31C69CE" w14:textId="5EFEF50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413B764" w14:textId="1203D7E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9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36F299B" w14:textId="3EEF678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A9BF493" w14:textId="083B50F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C02A05D" w14:textId="6716F7B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BCEFE62" w14:textId="42875C1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0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F01ACFA" w14:textId="4D559668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3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E55AF37" w14:textId="020E59F8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7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82F93E4" w14:textId="7D4670E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1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4497389" w14:textId="5F10C11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6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0E22338" w14:textId="34F6211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21</w:t>
            </w:r>
          </w:p>
        </w:tc>
      </w:tr>
      <w:tr w:rsidR="00C90442" w14:paraId="4416BBAD" w14:textId="77777777" w:rsidTr="00452BFA">
        <w:tc>
          <w:tcPr>
            <w:tcW w:w="772" w:type="dxa"/>
            <w:shd w:val="clear" w:color="auto" w:fill="auto"/>
            <w:vAlign w:val="bottom"/>
          </w:tcPr>
          <w:p w14:paraId="53F7D33B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2,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56F63A9" w14:textId="5EA157E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5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D4F3371" w14:textId="0429E84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2756937" w14:textId="3341130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D5243DD" w14:textId="1B9E024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80249CD" w14:textId="6F1CA05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AD6397B" w14:textId="75C6308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767EEC3" w14:textId="6AB7AAB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4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93F88D3" w14:textId="46ADEE3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5710CA1" w14:textId="35958A0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CFE2746" w14:textId="5E2FC63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D357768" w14:textId="0B4B3D4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4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732957D" w14:textId="5524D96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4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A9DCBE7" w14:textId="38323AC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2A4418C" w14:textId="5D55C0F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3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2736F87" w14:textId="2C9CD76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89</w:t>
            </w:r>
          </w:p>
        </w:tc>
        <w:tc>
          <w:tcPr>
            <w:tcW w:w="510" w:type="dxa"/>
            <w:vAlign w:val="center"/>
          </w:tcPr>
          <w:p w14:paraId="118A5574" w14:textId="7AEF2B51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vAlign w:val="center"/>
          </w:tcPr>
          <w:p w14:paraId="02FCFA97" w14:textId="5CE661E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22</w:t>
            </w:r>
          </w:p>
        </w:tc>
        <w:tc>
          <w:tcPr>
            <w:tcW w:w="510" w:type="dxa"/>
            <w:vAlign w:val="center"/>
          </w:tcPr>
          <w:p w14:paraId="3E263637" w14:textId="58E24AD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6</w:t>
            </w:r>
          </w:p>
        </w:tc>
        <w:tc>
          <w:tcPr>
            <w:tcW w:w="510" w:type="dxa"/>
            <w:vAlign w:val="center"/>
          </w:tcPr>
          <w:p w14:paraId="5AFAC122" w14:textId="541B1FF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vAlign w:val="center"/>
          </w:tcPr>
          <w:p w14:paraId="60D02E6F" w14:textId="6E2E7D7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06</w:t>
            </w:r>
          </w:p>
        </w:tc>
        <w:tc>
          <w:tcPr>
            <w:tcW w:w="510" w:type="dxa"/>
            <w:vAlign w:val="center"/>
          </w:tcPr>
          <w:p w14:paraId="2D92468C" w14:textId="3A7A116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44</w:t>
            </w:r>
          </w:p>
        </w:tc>
        <w:tc>
          <w:tcPr>
            <w:tcW w:w="510" w:type="dxa"/>
            <w:vAlign w:val="center"/>
          </w:tcPr>
          <w:p w14:paraId="5FA923C0" w14:textId="575F46C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83</w:t>
            </w:r>
          </w:p>
        </w:tc>
        <w:tc>
          <w:tcPr>
            <w:tcW w:w="510" w:type="dxa"/>
            <w:vAlign w:val="center"/>
          </w:tcPr>
          <w:p w14:paraId="76CD741C" w14:textId="2230886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22</w:t>
            </w:r>
          </w:p>
        </w:tc>
        <w:tc>
          <w:tcPr>
            <w:tcW w:w="510" w:type="dxa"/>
            <w:vAlign w:val="center"/>
          </w:tcPr>
          <w:p w14:paraId="42EC3D93" w14:textId="2C67EB3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71</w:t>
            </w:r>
          </w:p>
        </w:tc>
        <w:tc>
          <w:tcPr>
            <w:tcW w:w="510" w:type="dxa"/>
            <w:vAlign w:val="center"/>
          </w:tcPr>
          <w:p w14:paraId="7C02FD5A" w14:textId="7599CC9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24</w:t>
            </w:r>
          </w:p>
        </w:tc>
        <w:tc>
          <w:tcPr>
            <w:tcW w:w="510" w:type="dxa"/>
            <w:vAlign w:val="center"/>
          </w:tcPr>
          <w:p w14:paraId="19BE5471" w14:textId="3CC0E00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82</w:t>
            </w:r>
          </w:p>
        </w:tc>
        <w:tc>
          <w:tcPr>
            <w:tcW w:w="510" w:type="dxa"/>
            <w:vAlign w:val="center"/>
          </w:tcPr>
          <w:p w14:paraId="35BA3883" w14:textId="33B2421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51</w:t>
            </w:r>
          </w:p>
        </w:tc>
      </w:tr>
      <w:tr w:rsidR="00C90442" w14:paraId="766F3558" w14:textId="77777777" w:rsidTr="00452BFA">
        <w:tc>
          <w:tcPr>
            <w:tcW w:w="772" w:type="dxa"/>
            <w:shd w:val="clear" w:color="auto" w:fill="F7CAAC" w:themeFill="accent2" w:themeFillTint="66"/>
            <w:vAlign w:val="bottom"/>
          </w:tcPr>
          <w:p w14:paraId="372ABDA1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DB9A4E6" w14:textId="57A50BD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5F7FC78" w14:textId="76DF5F7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59D7D9C" w14:textId="566B9A9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5E8805F" w14:textId="0B4C95A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39186EA" w14:textId="2F667A4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0F1A702" w14:textId="7FA21DC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1A0D610" w14:textId="3A33000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240F198" w14:textId="320468A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4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080F62A" w14:textId="446F077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E70679A" w14:textId="7AAA15E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6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9434E37" w14:textId="2C94F6E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61C9AEE" w14:textId="1A3B3D2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70552F" w14:textId="1161EFC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8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A80B2CF" w14:textId="1B70B0F2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65874A8" w14:textId="50E5176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2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A80397C" w14:textId="4E25554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42A0577" w14:textId="3E33904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6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B2081A5" w14:textId="2996A49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9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91A617F" w14:textId="1BBA5C1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2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41B14B7" w14:textId="7922074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6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DF66035" w14:textId="7B02ED64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1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FD5C625" w14:textId="2A89104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5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71F3AB4" w14:textId="0AB6BF0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0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41BED3F" w14:textId="6394BBF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6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E696C45" w14:textId="51D8D58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2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D6B5980" w14:textId="4F25108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9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A555373" w14:textId="3BE70C2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7,81</w:t>
            </w:r>
          </w:p>
        </w:tc>
      </w:tr>
      <w:tr w:rsidR="00C90442" w14:paraId="307720F4" w14:textId="77777777" w:rsidTr="00452BFA">
        <w:tc>
          <w:tcPr>
            <w:tcW w:w="772" w:type="dxa"/>
            <w:shd w:val="clear" w:color="auto" w:fill="auto"/>
            <w:vAlign w:val="bottom"/>
          </w:tcPr>
          <w:p w14:paraId="235E779E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7,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A1FAB9B" w14:textId="646C47A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7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C0756E4" w14:textId="4BB92B5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09D2CCA" w14:textId="22DEDB2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8CC118F" w14:textId="6162F4B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7CA5C0F" w14:textId="03D47EE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93AA5BB" w14:textId="502A6CF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49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9F4E18F" w14:textId="438A3AF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6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27DF0A3" w14:textId="246045F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4854DD8" w14:textId="144FA57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8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9082CE3" w14:textId="7BB468B5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9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9AEF401" w14:textId="58C93CC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7D3A7CC" w14:textId="65C09F4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DD92A5A" w14:textId="2651E14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1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F3AB874" w14:textId="3FA35EE5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AC31A6C" w14:textId="2EA56F7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65</w:t>
            </w:r>
          </w:p>
        </w:tc>
        <w:tc>
          <w:tcPr>
            <w:tcW w:w="510" w:type="dxa"/>
            <w:vAlign w:val="center"/>
          </w:tcPr>
          <w:p w14:paraId="39D98ABC" w14:textId="04A791C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88</w:t>
            </w:r>
          </w:p>
        </w:tc>
        <w:tc>
          <w:tcPr>
            <w:tcW w:w="510" w:type="dxa"/>
            <w:vAlign w:val="center"/>
          </w:tcPr>
          <w:p w14:paraId="69AC1E8B" w14:textId="6B6ACA3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11</w:t>
            </w:r>
          </w:p>
        </w:tc>
        <w:tc>
          <w:tcPr>
            <w:tcW w:w="510" w:type="dxa"/>
            <w:vAlign w:val="center"/>
          </w:tcPr>
          <w:p w14:paraId="0B1CA8F2" w14:textId="076584C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44</w:t>
            </w:r>
          </w:p>
        </w:tc>
        <w:tc>
          <w:tcPr>
            <w:tcW w:w="510" w:type="dxa"/>
            <w:vAlign w:val="center"/>
          </w:tcPr>
          <w:p w14:paraId="6589F559" w14:textId="374A1A7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84</w:t>
            </w:r>
          </w:p>
        </w:tc>
        <w:tc>
          <w:tcPr>
            <w:tcW w:w="510" w:type="dxa"/>
            <w:vAlign w:val="center"/>
          </w:tcPr>
          <w:p w14:paraId="78964254" w14:textId="6CD0754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28</w:t>
            </w:r>
          </w:p>
        </w:tc>
        <w:tc>
          <w:tcPr>
            <w:tcW w:w="510" w:type="dxa"/>
            <w:vAlign w:val="center"/>
          </w:tcPr>
          <w:p w14:paraId="377B790B" w14:textId="7E45AE09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81</w:t>
            </w:r>
          </w:p>
        </w:tc>
        <w:tc>
          <w:tcPr>
            <w:tcW w:w="510" w:type="dxa"/>
            <w:vAlign w:val="center"/>
          </w:tcPr>
          <w:p w14:paraId="16DF5D76" w14:textId="75B1A99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36</w:t>
            </w:r>
          </w:p>
        </w:tc>
        <w:tc>
          <w:tcPr>
            <w:tcW w:w="510" w:type="dxa"/>
            <w:vAlign w:val="center"/>
          </w:tcPr>
          <w:p w14:paraId="12112FC4" w14:textId="43581E5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90</w:t>
            </w:r>
          </w:p>
        </w:tc>
        <w:tc>
          <w:tcPr>
            <w:tcW w:w="510" w:type="dxa"/>
            <w:vAlign w:val="center"/>
          </w:tcPr>
          <w:p w14:paraId="38623903" w14:textId="2B1FD8B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59</w:t>
            </w:r>
          </w:p>
        </w:tc>
        <w:tc>
          <w:tcPr>
            <w:tcW w:w="510" w:type="dxa"/>
            <w:vAlign w:val="center"/>
          </w:tcPr>
          <w:p w14:paraId="2B31F485" w14:textId="73CEC41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7,33</w:t>
            </w:r>
          </w:p>
        </w:tc>
        <w:tc>
          <w:tcPr>
            <w:tcW w:w="510" w:type="dxa"/>
            <w:vAlign w:val="center"/>
          </w:tcPr>
          <w:p w14:paraId="367E5048" w14:textId="04E18AB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8,15</w:t>
            </w:r>
          </w:p>
        </w:tc>
        <w:tc>
          <w:tcPr>
            <w:tcW w:w="510" w:type="dxa"/>
            <w:vAlign w:val="center"/>
          </w:tcPr>
          <w:p w14:paraId="26DABC50" w14:textId="4C7B803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9,11</w:t>
            </w:r>
          </w:p>
        </w:tc>
      </w:tr>
      <w:tr w:rsidR="00C90442" w14:paraId="1D949A0D" w14:textId="77777777" w:rsidTr="00452BFA">
        <w:tc>
          <w:tcPr>
            <w:tcW w:w="772" w:type="dxa"/>
            <w:shd w:val="clear" w:color="auto" w:fill="F7CAAC" w:themeFill="accent2" w:themeFillTint="66"/>
            <w:vAlign w:val="bottom"/>
          </w:tcPr>
          <w:p w14:paraId="65380CF3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55BE17" w14:textId="30B6530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E6A3CD8" w14:textId="2C9F06F5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CACDEB1" w14:textId="405FA715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EE81D4B" w14:textId="12898B2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9B89CC9" w14:textId="60CD566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A63C35A" w14:textId="1727431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04A48F6" w14:textId="181BCEC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8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CDDC31D" w14:textId="06FF607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9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292D66D" w14:textId="45D7C89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638D17D" w14:textId="160D316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1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CC9839A" w14:textId="653D48B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2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9CA6098" w14:textId="0FD01462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3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3E88328" w14:textId="782F0F1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9FC6A81" w14:textId="1567C10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7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38E8998" w14:textId="10CB0E4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0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E413E93" w14:textId="5D0FECC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2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80A4346" w14:textId="5184533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5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CC3C546" w14:textId="5047181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9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D73D72F" w14:textId="3E5A90D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3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0130E3A" w14:textId="06A245A6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9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6158CFB" w14:textId="09163D2B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5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3CE3EB7" w14:textId="59218554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1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A48E1E7" w14:textId="341DBC5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7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90F1237" w14:textId="4F755DF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7,5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23AA3C4" w14:textId="74E7CA8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8,3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EA98398" w14:textId="27C7FB8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9,3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482A65EA" w14:textId="5B2622F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0,42</w:t>
            </w:r>
          </w:p>
        </w:tc>
      </w:tr>
      <w:tr w:rsidR="00C90442" w14:paraId="30F57E03" w14:textId="77777777" w:rsidTr="00452BFA">
        <w:tc>
          <w:tcPr>
            <w:tcW w:w="772" w:type="dxa"/>
            <w:shd w:val="clear" w:color="auto" w:fill="auto"/>
            <w:vAlign w:val="bottom"/>
          </w:tcPr>
          <w:p w14:paraId="68E6A89B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2,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3DF31E0" w14:textId="6510946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0,9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548949F9" w14:textId="509777B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1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31E7A901" w14:textId="58305E14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38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F4B5326" w14:textId="5FD5BB9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7C18CBB" w14:textId="26FD36D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740B70D" w14:textId="7818E37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9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8BB54C0" w14:textId="6ECB1AC5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0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5AF1A39" w14:textId="1F2690C3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2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098DD9B2" w14:textId="1503324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32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21E5451A" w14:textId="12767AD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6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7398BC33" w14:textId="3223B9E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57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578F4DA" w14:textId="21C3232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65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4C5620A4" w14:textId="10C3060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70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1F2F1E6E" w14:textId="48EF350D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11</w:t>
            </w:r>
          </w:p>
        </w:tc>
        <w:tc>
          <w:tcPr>
            <w:tcW w:w="510" w:type="dxa"/>
            <w:shd w:val="clear" w:color="auto" w:fill="auto"/>
            <w:vAlign w:val="center"/>
          </w:tcPr>
          <w:p w14:paraId="6DAF162F" w14:textId="09A54B8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40</w:t>
            </w:r>
          </w:p>
        </w:tc>
        <w:tc>
          <w:tcPr>
            <w:tcW w:w="510" w:type="dxa"/>
            <w:vAlign w:val="center"/>
          </w:tcPr>
          <w:p w14:paraId="70F2FA10" w14:textId="71AA9BB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70</w:t>
            </w:r>
          </w:p>
        </w:tc>
        <w:tc>
          <w:tcPr>
            <w:tcW w:w="510" w:type="dxa"/>
            <w:vAlign w:val="center"/>
          </w:tcPr>
          <w:p w14:paraId="347034B8" w14:textId="76D5E98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00</w:t>
            </w:r>
          </w:p>
        </w:tc>
        <w:tc>
          <w:tcPr>
            <w:tcW w:w="510" w:type="dxa"/>
            <w:vAlign w:val="center"/>
          </w:tcPr>
          <w:p w14:paraId="4FA348E4" w14:textId="070C089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43</w:t>
            </w:r>
          </w:p>
        </w:tc>
        <w:tc>
          <w:tcPr>
            <w:tcW w:w="510" w:type="dxa"/>
            <w:vAlign w:val="center"/>
          </w:tcPr>
          <w:p w14:paraId="463028B2" w14:textId="38EF7C6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94</w:t>
            </w:r>
          </w:p>
        </w:tc>
        <w:tc>
          <w:tcPr>
            <w:tcW w:w="510" w:type="dxa"/>
            <w:vAlign w:val="center"/>
          </w:tcPr>
          <w:p w14:paraId="409614A6" w14:textId="1FBE784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51</w:t>
            </w:r>
          </w:p>
        </w:tc>
        <w:tc>
          <w:tcPr>
            <w:tcW w:w="510" w:type="dxa"/>
            <w:vAlign w:val="center"/>
          </w:tcPr>
          <w:p w14:paraId="58A2F1EE" w14:textId="2C24D86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18</w:t>
            </w:r>
          </w:p>
        </w:tc>
        <w:tc>
          <w:tcPr>
            <w:tcW w:w="510" w:type="dxa"/>
            <w:vAlign w:val="center"/>
          </w:tcPr>
          <w:p w14:paraId="7E281831" w14:textId="5604AA0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89</w:t>
            </w:r>
          </w:p>
        </w:tc>
        <w:tc>
          <w:tcPr>
            <w:tcW w:w="510" w:type="dxa"/>
            <w:vAlign w:val="center"/>
          </w:tcPr>
          <w:p w14:paraId="6334FCBF" w14:textId="79902FF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7,59</w:t>
            </w:r>
          </w:p>
        </w:tc>
        <w:tc>
          <w:tcPr>
            <w:tcW w:w="510" w:type="dxa"/>
            <w:vAlign w:val="center"/>
          </w:tcPr>
          <w:p w14:paraId="02D1096D" w14:textId="3574BBB7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8,48</w:t>
            </w:r>
          </w:p>
        </w:tc>
        <w:tc>
          <w:tcPr>
            <w:tcW w:w="510" w:type="dxa"/>
            <w:vAlign w:val="center"/>
          </w:tcPr>
          <w:p w14:paraId="28634C80" w14:textId="1DE5C733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9,42</w:t>
            </w:r>
          </w:p>
        </w:tc>
        <w:tc>
          <w:tcPr>
            <w:tcW w:w="510" w:type="dxa"/>
            <w:vAlign w:val="center"/>
          </w:tcPr>
          <w:p w14:paraId="047AA34C" w14:textId="0C48556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0,48</w:t>
            </w:r>
          </w:p>
        </w:tc>
        <w:tc>
          <w:tcPr>
            <w:tcW w:w="510" w:type="dxa"/>
            <w:vAlign w:val="center"/>
          </w:tcPr>
          <w:p w14:paraId="6FD74817" w14:textId="7133D8A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1,72</w:t>
            </w:r>
          </w:p>
        </w:tc>
      </w:tr>
      <w:tr w:rsidR="00C90442" w14:paraId="794121C0" w14:textId="77777777" w:rsidTr="00452BFA">
        <w:tc>
          <w:tcPr>
            <w:tcW w:w="772" w:type="dxa"/>
            <w:shd w:val="clear" w:color="auto" w:fill="F7CAAC" w:themeFill="accent2" w:themeFillTint="66"/>
            <w:vAlign w:val="bottom"/>
          </w:tcPr>
          <w:p w14:paraId="54F0030B" w14:textId="77777777" w:rsidR="00C90442" w:rsidRPr="00D66ED8" w:rsidRDefault="00C90442" w:rsidP="00C90442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6B1A18D" w14:textId="160DCAAB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0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78F6EEC" w14:textId="5E3D75E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2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49F1F44" w14:textId="37B85FD0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77F2AC7" w14:textId="3DA7582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7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498DB2D" w14:textId="656353CE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,9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71D20BF" w14:textId="53E0BE6A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1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37DF93B" w14:textId="448946D8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2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2CF2EF7" w14:textId="15C459EC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46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1498E1B" w14:textId="13FB1FC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5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DDD4326" w14:textId="606E6F8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7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C66027E" w14:textId="1C63CDF9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8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07A5A30" w14:textId="54EA29D7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2,9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0E2C90A" w14:textId="4EE7AB91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00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27476A2A" w14:textId="2CAF8AE6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4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9C08573" w14:textId="25B17F3F" w:rsidR="00C90442" w:rsidRPr="00C90442" w:rsidRDefault="00C90442" w:rsidP="00C90442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3,78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9CC95D2" w14:textId="20D3FE7E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11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89C7BAB" w14:textId="72DF1E50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4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56413BEA" w14:textId="736F8C12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4,9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FA47652" w14:textId="3328F891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5,49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035BFA5D" w14:textId="0A8C39E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1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AA07BB4" w14:textId="4E11637D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6,8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9B691E3" w14:textId="2279FB4C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7,65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6C07A813" w14:textId="6E99C5C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8,43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7CC7CF6B" w14:textId="1EBB9598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9,42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86D3914" w14:textId="050266BF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0,47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31337BD3" w14:textId="66BB506A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1,64</w:t>
            </w:r>
          </w:p>
        </w:tc>
        <w:tc>
          <w:tcPr>
            <w:tcW w:w="510" w:type="dxa"/>
            <w:shd w:val="clear" w:color="auto" w:fill="F7CAAC" w:themeFill="accent2" w:themeFillTint="66"/>
            <w:vAlign w:val="center"/>
          </w:tcPr>
          <w:p w14:paraId="1F22130A" w14:textId="610C2505" w:rsidR="00C90442" w:rsidRPr="00C90442" w:rsidRDefault="00C90442" w:rsidP="00C90442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C90442">
              <w:rPr>
                <w:rFonts w:ascii="Segoe UI" w:hAnsi="Segoe UI" w:cs="Segoe UI"/>
                <w:color w:val="000000"/>
                <w:sz w:val="16"/>
                <w:szCs w:val="16"/>
              </w:rPr>
              <w:t>13,02</w:t>
            </w:r>
          </w:p>
        </w:tc>
      </w:tr>
    </w:tbl>
    <w:p w14:paraId="7CD072D8" w14:textId="77777777" w:rsidR="00261B62" w:rsidRPr="00F464EF" w:rsidRDefault="00261B62" w:rsidP="00261B62">
      <w:pPr>
        <w:rPr>
          <w:lang w:val="ru-RU"/>
        </w:rPr>
      </w:pPr>
    </w:p>
    <w:p w14:paraId="3EF1DD12" w14:textId="3260EDA9" w:rsidR="00261B62" w:rsidRPr="00F464EF" w:rsidRDefault="00261B62">
      <w:pPr>
        <w:rPr>
          <w:lang w:val="ru-RU"/>
        </w:rPr>
      </w:pPr>
      <w:bookmarkStart w:id="0" w:name="_GoBack"/>
      <w:bookmarkEnd w:id="0"/>
    </w:p>
    <w:sectPr w:rsidR="00261B62" w:rsidRPr="00F464EF" w:rsidSect="0087472E">
      <w:pgSz w:w="16838" w:h="11906" w:orient="landscape"/>
      <w:pgMar w:top="567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DS0NDUwMDa3NLFQ0lEKTi0uzszPAykwNK4FAGLQnG0tAAAA"/>
  </w:docVars>
  <w:rsids>
    <w:rsidRoot w:val="00F464EF"/>
    <w:rsid w:val="00006B75"/>
    <w:rsid w:val="00013B65"/>
    <w:rsid w:val="00041402"/>
    <w:rsid w:val="00043FAB"/>
    <w:rsid w:val="00062CEB"/>
    <w:rsid w:val="00066571"/>
    <w:rsid w:val="00074C6E"/>
    <w:rsid w:val="000858A6"/>
    <w:rsid w:val="00095BE4"/>
    <w:rsid w:val="000A5C9A"/>
    <w:rsid w:val="000F3402"/>
    <w:rsid w:val="001268E0"/>
    <w:rsid w:val="001672D2"/>
    <w:rsid w:val="001748FB"/>
    <w:rsid w:val="001C3003"/>
    <w:rsid w:val="001C42C8"/>
    <w:rsid w:val="001E668B"/>
    <w:rsid w:val="0020776E"/>
    <w:rsid w:val="0021453D"/>
    <w:rsid w:val="00230283"/>
    <w:rsid w:val="00252714"/>
    <w:rsid w:val="00261B62"/>
    <w:rsid w:val="002805C0"/>
    <w:rsid w:val="002C25DC"/>
    <w:rsid w:val="002D2624"/>
    <w:rsid w:val="00306197"/>
    <w:rsid w:val="00374285"/>
    <w:rsid w:val="003813C9"/>
    <w:rsid w:val="00397626"/>
    <w:rsid w:val="003A237A"/>
    <w:rsid w:val="003B066E"/>
    <w:rsid w:val="003B62DD"/>
    <w:rsid w:val="003C4BA9"/>
    <w:rsid w:val="003C535F"/>
    <w:rsid w:val="003D0DEF"/>
    <w:rsid w:val="003D1191"/>
    <w:rsid w:val="003D7B3A"/>
    <w:rsid w:val="003E5948"/>
    <w:rsid w:val="003F1909"/>
    <w:rsid w:val="0040551F"/>
    <w:rsid w:val="00411F25"/>
    <w:rsid w:val="004411B6"/>
    <w:rsid w:val="00452491"/>
    <w:rsid w:val="00454106"/>
    <w:rsid w:val="00455492"/>
    <w:rsid w:val="004555F0"/>
    <w:rsid w:val="00497F45"/>
    <w:rsid w:val="004B5253"/>
    <w:rsid w:val="004C156C"/>
    <w:rsid w:val="004E0A27"/>
    <w:rsid w:val="004E373A"/>
    <w:rsid w:val="005136B6"/>
    <w:rsid w:val="00546590"/>
    <w:rsid w:val="005631D0"/>
    <w:rsid w:val="005A67E6"/>
    <w:rsid w:val="005B0FAE"/>
    <w:rsid w:val="005B56E2"/>
    <w:rsid w:val="005B7F06"/>
    <w:rsid w:val="005D31CE"/>
    <w:rsid w:val="00601C08"/>
    <w:rsid w:val="0061792F"/>
    <w:rsid w:val="006202F4"/>
    <w:rsid w:val="006220D4"/>
    <w:rsid w:val="0062751B"/>
    <w:rsid w:val="006326DB"/>
    <w:rsid w:val="00633264"/>
    <w:rsid w:val="00636B75"/>
    <w:rsid w:val="00645C81"/>
    <w:rsid w:val="00680822"/>
    <w:rsid w:val="006A1543"/>
    <w:rsid w:val="006C0A82"/>
    <w:rsid w:val="006C7005"/>
    <w:rsid w:val="006E6B0A"/>
    <w:rsid w:val="007054E2"/>
    <w:rsid w:val="007152F7"/>
    <w:rsid w:val="00716C43"/>
    <w:rsid w:val="00730FBC"/>
    <w:rsid w:val="00741CCF"/>
    <w:rsid w:val="00750A8C"/>
    <w:rsid w:val="00761CF1"/>
    <w:rsid w:val="00781A23"/>
    <w:rsid w:val="007832A4"/>
    <w:rsid w:val="0079039E"/>
    <w:rsid w:val="007C3017"/>
    <w:rsid w:val="007C325B"/>
    <w:rsid w:val="007D2CB4"/>
    <w:rsid w:val="007E38D4"/>
    <w:rsid w:val="007E3F73"/>
    <w:rsid w:val="00806C79"/>
    <w:rsid w:val="00815F02"/>
    <w:rsid w:val="00815FDE"/>
    <w:rsid w:val="00821F7D"/>
    <w:rsid w:val="0086690D"/>
    <w:rsid w:val="0087472E"/>
    <w:rsid w:val="008949AF"/>
    <w:rsid w:val="008A0732"/>
    <w:rsid w:val="008E1B7E"/>
    <w:rsid w:val="008F30DB"/>
    <w:rsid w:val="00900E8D"/>
    <w:rsid w:val="00922ED8"/>
    <w:rsid w:val="0098109C"/>
    <w:rsid w:val="009A349F"/>
    <w:rsid w:val="009B35AE"/>
    <w:rsid w:val="009B53B0"/>
    <w:rsid w:val="009F58D9"/>
    <w:rsid w:val="00A24E4B"/>
    <w:rsid w:val="00A263F2"/>
    <w:rsid w:val="00A313ED"/>
    <w:rsid w:val="00A64F33"/>
    <w:rsid w:val="00A6635A"/>
    <w:rsid w:val="00A84E78"/>
    <w:rsid w:val="00A91069"/>
    <w:rsid w:val="00A93F2F"/>
    <w:rsid w:val="00AA4324"/>
    <w:rsid w:val="00AC2178"/>
    <w:rsid w:val="00B14EF6"/>
    <w:rsid w:val="00B26CD0"/>
    <w:rsid w:val="00B61293"/>
    <w:rsid w:val="00B63F0E"/>
    <w:rsid w:val="00B91C77"/>
    <w:rsid w:val="00B95D8F"/>
    <w:rsid w:val="00BA4D96"/>
    <w:rsid w:val="00BE0B34"/>
    <w:rsid w:val="00C00496"/>
    <w:rsid w:val="00C0138B"/>
    <w:rsid w:val="00C036B9"/>
    <w:rsid w:val="00C40E16"/>
    <w:rsid w:val="00C420D4"/>
    <w:rsid w:val="00C51F3C"/>
    <w:rsid w:val="00C710E5"/>
    <w:rsid w:val="00C84711"/>
    <w:rsid w:val="00C90442"/>
    <w:rsid w:val="00C91592"/>
    <w:rsid w:val="00C963A1"/>
    <w:rsid w:val="00CA3AA7"/>
    <w:rsid w:val="00CB3611"/>
    <w:rsid w:val="00CB7D42"/>
    <w:rsid w:val="00CE39B7"/>
    <w:rsid w:val="00D143E6"/>
    <w:rsid w:val="00D549F6"/>
    <w:rsid w:val="00D66806"/>
    <w:rsid w:val="00D66ED8"/>
    <w:rsid w:val="00DA4C80"/>
    <w:rsid w:val="00DA6008"/>
    <w:rsid w:val="00DB41C4"/>
    <w:rsid w:val="00DC2DFE"/>
    <w:rsid w:val="00E320BC"/>
    <w:rsid w:val="00E32565"/>
    <w:rsid w:val="00E6228A"/>
    <w:rsid w:val="00E95BB6"/>
    <w:rsid w:val="00EA0988"/>
    <w:rsid w:val="00EB2EAE"/>
    <w:rsid w:val="00EE0C22"/>
    <w:rsid w:val="00F02BA0"/>
    <w:rsid w:val="00F16E91"/>
    <w:rsid w:val="00F24B7C"/>
    <w:rsid w:val="00F35447"/>
    <w:rsid w:val="00F464EF"/>
    <w:rsid w:val="00F70583"/>
    <w:rsid w:val="00FF1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0BC38"/>
  <w15:chartTrackingRefBased/>
  <w15:docId w15:val="{7D41FDEB-BF34-4F96-90F4-D5590C2F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F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DB0FF-E555-4902-B153-4D18A7A08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61</cp:revision>
  <cp:lastPrinted>2020-01-09T07:34:00Z</cp:lastPrinted>
  <dcterms:created xsi:type="dcterms:W3CDTF">2020-01-05T14:46:00Z</dcterms:created>
  <dcterms:modified xsi:type="dcterms:W3CDTF">2020-01-09T14:51:00Z</dcterms:modified>
</cp:coreProperties>
</file>